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>
    <v:background id="_x0000_s1025" o:bwmode="white" o:targetscreensize="1024,768">
      <v:fill color2="fill darken(118)" method="linear sigma" focus="100%" type="gradient"/>
    </v:background>
  </w:background>
  <w:body>
    <w:p w:rsidR="00304C16" w:rsidRPr="00CA5AB3" w:rsidRDefault="00067846" w:rsidP="00067846">
      <w:pPr>
        <w:rPr>
          <w:b/>
          <w:bCs/>
          <w:sz w:val="28"/>
          <w:szCs w:val="28"/>
          <w:u w:val="thick"/>
        </w:rPr>
      </w:pPr>
      <w:r>
        <w:t xml:space="preserve">                           </w:t>
      </w:r>
      <w:r w:rsidRPr="00CA5AB3">
        <w:rPr>
          <w:b/>
          <w:bCs/>
          <w:sz w:val="28"/>
          <w:szCs w:val="28"/>
          <w:u w:val="thick"/>
        </w:rPr>
        <w:t>Simple Questions</w:t>
      </w:r>
      <w:r w:rsidR="00CA5AB3">
        <w:rPr>
          <w:b/>
          <w:bCs/>
          <w:sz w:val="28"/>
          <w:szCs w:val="28"/>
          <w:u w:val="thick"/>
        </w:rPr>
        <w:t>:-</w:t>
      </w:r>
    </w:p>
    <w:p w:rsidR="00CA5AB3" w:rsidRPr="0089004A" w:rsidRDefault="00067846" w:rsidP="00CA5AB3">
      <w:pPr>
        <w:rPr>
          <w:rFonts w:ascii="Trebuchet MS" w:hAnsi="Trebuchet MS"/>
          <w:b/>
          <w:bCs/>
        </w:rPr>
      </w:pPr>
      <w:r>
        <w:t xml:space="preserve">             </w:t>
      </w:r>
    </w:p>
    <w:p w:rsidR="00067846" w:rsidRPr="0089004A" w:rsidRDefault="0089004A" w:rsidP="0089004A">
      <w:pPr>
        <w:tabs>
          <w:tab w:val="left" w:pos="1620"/>
        </w:tabs>
        <w:rPr>
          <w:rFonts w:ascii="Trebuchet MS" w:hAnsi="Trebuchet MS"/>
        </w:rPr>
      </w:pPr>
      <w:r>
        <w:rPr>
          <w:rFonts w:ascii="Trebuchet MS" w:hAnsi="Trebuchet MS"/>
          <w:b/>
          <w:bCs/>
        </w:rPr>
        <w:t xml:space="preserve">                         </w:t>
      </w:r>
      <w:bookmarkStart w:id="0" w:name="_GoBack"/>
      <w:bookmarkEnd w:id="0"/>
      <w:r w:rsidR="00067846" w:rsidRPr="0089004A">
        <w:rPr>
          <w:rFonts w:ascii="Trebuchet MS" w:hAnsi="Trebuchet MS"/>
          <w:b/>
          <w:bCs/>
        </w:rPr>
        <w:t>1. What is financial literacy?</w:t>
      </w:r>
    </w:p>
    <w:p w:rsidR="00067846" w:rsidRPr="0089004A" w:rsidRDefault="00067846" w:rsidP="00CA5AB3">
      <w:pPr>
        <w:ind w:left="2250" w:hanging="90"/>
        <w:rPr>
          <w:rFonts w:ascii="Trebuchet MS" w:hAnsi="Trebuchet MS"/>
        </w:rPr>
      </w:pPr>
      <w:r w:rsidRPr="0089004A">
        <w:rPr>
          <w:rFonts w:ascii="Trebuchet MS" w:hAnsi="Trebuchet MS"/>
        </w:rPr>
        <w:t>A. Knowing how to cook food</w:t>
      </w:r>
    </w:p>
    <w:p w:rsidR="00067846" w:rsidRPr="0089004A" w:rsidRDefault="00067846" w:rsidP="00CA5AB3">
      <w:pPr>
        <w:ind w:left="2250" w:hanging="90"/>
        <w:rPr>
          <w:rFonts w:ascii="Trebuchet MS" w:hAnsi="Trebuchet MS"/>
        </w:rPr>
      </w:pPr>
      <w:r w:rsidRPr="0089004A">
        <w:rPr>
          <w:rFonts w:ascii="Trebuchet MS" w:hAnsi="Trebuchet MS"/>
        </w:rPr>
        <w:t>B. Understanding and managing personal finances</w:t>
      </w:r>
    </w:p>
    <w:p w:rsidR="00067846" w:rsidRPr="0089004A" w:rsidRDefault="00067846" w:rsidP="00CA5AB3">
      <w:pPr>
        <w:ind w:left="2250" w:hanging="90"/>
        <w:rPr>
          <w:rFonts w:ascii="Trebuchet MS" w:hAnsi="Trebuchet MS"/>
        </w:rPr>
      </w:pPr>
      <w:r w:rsidRPr="0089004A">
        <w:rPr>
          <w:rFonts w:ascii="Trebuchet MS" w:hAnsi="Trebuchet MS"/>
        </w:rPr>
        <w:t>C. Reading books</w:t>
      </w:r>
    </w:p>
    <w:p w:rsidR="00067846" w:rsidRPr="0089004A" w:rsidRDefault="00067846" w:rsidP="00CA5AB3">
      <w:pPr>
        <w:ind w:left="2250" w:hanging="90"/>
        <w:rPr>
          <w:rFonts w:ascii="Trebuchet MS" w:hAnsi="Trebuchet MS"/>
        </w:rPr>
      </w:pPr>
      <w:r w:rsidRPr="0089004A">
        <w:rPr>
          <w:rFonts w:ascii="Trebuchet MS" w:hAnsi="Trebuchet MS"/>
        </w:rPr>
        <w:t>D. Learning foreign languages</w:t>
      </w:r>
    </w:p>
    <w:p w:rsidR="00067846" w:rsidRPr="0089004A" w:rsidRDefault="00067846" w:rsidP="00CA5AB3">
      <w:pPr>
        <w:ind w:left="1710" w:hanging="90"/>
        <w:rPr>
          <w:rFonts w:ascii="Trebuchet MS" w:hAnsi="Trebuchet MS"/>
        </w:rPr>
      </w:pPr>
    </w:p>
    <w:p w:rsidR="00067846" w:rsidRPr="0089004A" w:rsidRDefault="00067846" w:rsidP="00CA5AB3">
      <w:pPr>
        <w:ind w:left="1710"/>
        <w:rPr>
          <w:rFonts w:ascii="Trebuchet MS" w:hAnsi="Trebuchet MS"/>
          <w:b/>
          <w:bCs/>
        </w:rPr>
      </w:pPr>
      <w:r w:rsidRPr="0089004A">
        <w:rPr>
          <w:rFonts w:ascii="Trebuchet MS" w:hAnsi="Trebuchet MS"/>
          <w:b/>
          <w:bCs/>
        </w:rPr>
        <w:t>2.</w:t>
      </w:r>
      <w:r w:rsidR="00CA5AB3" w:rsidRPr="0089004A">
        <w:rPr>
          <w:rFonts w:ascii="Trebuchet MS" w:hAnsi="Trebuchet MS"/>
          <w:b/>
          <w:bCs/>
        </w:rPr>
        <w:t xml:space="preserve"> </w:t>
      </w:r>
      <w:r w:rsidRPr="0089004A">
        <w:rPr>
          <w:rFonts w:ascii="Trebuchet MS" w:hAnsi="Trebuchet MS"/>
          <w:b/>
          <w:bCs/>
        </w:rPr>
        <w:t>Which of the following is a financial institution?</w:t>
      </w:r>
    </w:p>
    <w:p w:rsidR="00067846" w:rsidRPr="0089004A" w:rsidRDefault="00067846" w:rsidP="00CA5AB3">
      <w:pPr>
        <w:ind w:left="2160"/>
        <w:rPr>
          <w:rFonts w:ascii="Trebuchet MS" w:hAnsi="Trebuchet MS"/>
        </w:rPr>
      </w:pPr>
      <w:r w:rsidRPr="0089004A">
        <w:rPr>
          <w:rFonts w:ascii="Trebuchet MS" w:hAnsi="Trebuchet MS"/>
        </w:rPr>
        <w:t>A. Grocery Store</w:t>
      </w:r>
    </w:p>
    <w:p w:rsidR="00067846" w:rsidRPr="0089004A" w:rsidRDefault="00067846" w:rsidP="00CA5AB3">
      <w:pPr>
        <w:ind w:left="2160"/>
        <w:rPr>
          <w:rFonts w:ascii="Trebuchet MS" w:hAnsi="Trebuchet MS"/>
        </w:rPr>
      </w:pPr>
      <w:r w:rsidRPr="0089004A">
        <w:rPr>
          <w:rFonts w:ascii="Trebuchet MS" w:hAnsi="Trebuchet MS"/>
        </w:rPr>
        <w:t>B. Hospital</w:t>
      </w:r>
    </w:p>
    <w:p w:rsidR="00067846" w:rsidRPr="0089004A" w:rsidRDefault="00067846" w:rsidP="00CA5AB3">
      <w:pPr>
        <w:ind w:left="2160"/>
        <w:rPr>
          <w:rFonts w:ascii="Trebuchet MS" w:hAnsi="Trebuchet MS"/>
        </w:rPr>
      </w:pPr>
      <w:r w:rsidRPr="0089004A">
        <w:rPr>
          <w:rFonts w:ascii="Trebuchet MS" w:hAnsi="Trebuchet MS"/>
        </w:rPr>
        <w:t>C. Bank</w:t>
      </w:r>
    </w:p>
    <w:p w:rsidR="00067846" w:rsidRPr="0089004A" w:rsidRDefault="00067846" w:rsidP="00CA5AB3">
      <w:pPr>
        <w:ind w:left="2160"/>
        <w:rPr>
          <w:rFonts w:ascii="Trebuchet MS" w:hAnsi="Trebuchet MS"/>
        </w:rPr>
      </w:pPr>
      <w:r w:rsidRPr="0089004A">
        <w:rPr>
          <w:rFonts w:ascii="Trebuchet MS" w:hAnsi="Trebuchet MS"/>
        </w:rPr>
        <w:t>D. School</w:t>
      </w:r>
    </w:p>
    <w:p w:rsidR="00067846" w:rsidRPr="0089004A" w:rsidRDefault="00067846" w:rsidP="00CA5AB3">
      <w:pPr>
        <w:ind w:left="1710"/>
        <w:rPr>
          <w:rFonts w:ascii="Trebuchet MS" w:hAnsi="Trebuchet MS"/>
        </w:rPr>
      </w:pPr>
    </w:p>
    <w:p w:rsidR="00067846" w:rsidRPr="0089004A" w:rsidRDefault="00067846" w:rsidP="00CA5AB3">
      <w:pPr>
        <w:ind w:left="1710"/>
        <w:rPr>
          <w:rFonts w:ascii="Trebuchet MS" w:hAnsi="Trebuchet MS"/>
          <w:b/>
          <w:bCs/>
        </w:rPr>
      </w:pPr>
      <w:r w:rsidRPr="0089004A">
        <w:rPr>
          <w:rFonts w:ascii="Trebuchet MS" w:hAnsi="Trebuchet MS"/>
          <w:b/>
          <w:bCs/>
        </w:rPr>
        <w:t>3.</w:t>
      </w:r>
      <w:r w:rsidR="00CA5AB3" w:rsidRPr="0089004A">
        <w:rPr>
          <w:rFonts w:ascii="Trebuchet MS" w:hAnsi="Trebuchet MS"/>
          <w:b/>
          <w:bCs/>
        </w:rPr>
        <w:t xml:space="preserve"> </w:t>
      </w:r>
      <w:r w:rsidRPr="0089004A">
        <w:rPr>
          <w:rFonts w:ascii="Trebuchet MS" w:hAnsi="Trebuchet MS"/>
          <w:b/>
          <w:bCs/>
        </w:rPr>
        <w:t>What should you check when choosing a savings account?</w:t>
      </w:r>
    </w:p>
    <w:p w:rsidR="00067846" w:rsidRPr="0089004A" w:rsidRDefault="00067846" w:rsidP="00CA5AB3">
      <w:pPr>
        <w:ind w:left="1710" w:firstLine="450"/>
        <w:rPr>
          <w:rFonts w:ascii="Trebuchet MS" w:hAnsi="Trebuchet MS"/>
        </w:rPr>
      </w:pPr>
      <w:r w:rsidRPr="0089004A">
        <w:rPr>
          <w:rFonts w:ascii="Trebuchet MS" w:hAnsi="Trebuchet MS"/>
        </w:rPr>
        <w:t>A. TV channels they offer</w:t>
      </w:r>
    </w:p>
    <w:p w:rsidR="00067846" w:rsidRPr="0089004A" w:rsidRDefault="00067846" w:rsidP="00CA5AB3">
      <w:pPr>
        <w:ind w:left="1710" w:firstLine="450"/>
        <w:rPr>
          <w:rFonts w:ascii="Trebuchet MS" w:hAnsi="Trebuchet MS"/>
        </w:rPr>
      </w:pPr>
      <w:r w:rsidRPr="0089004A">
        <w:rPr>
          <w:rFonts w:ascii="Trebuchet MS" w:hAnsi="Trebuchet MS"/>
        </w:rPr>
        <w:t>B. Number of staff</w:t>
      </w:r>
    </w:p>
    <w:p w:rsidR="00067846" w:rsidRPr="0089004A" w:rsidRDefault="00067846" w:rsidP="00CA5AB3">
      <w:pPr>
        <w:ind w:left="1710" w:firstLine="450"/>
        <w:rPr>
          <w:rFonts w:ascii="Trebuchet MS" w:hAnsi="Trebuchet MS"/>
        </w:rPr>
      </w:pPr>
      <w:r w:rsidRPr="0089004A">
        <w:rPr>
          <w:rFonts w:ascii="Trebuchet MS" w:hAnsi="Trebuchet MS"/>
        </w:rPr>
        <w:t>C. Interest rate and minimum balance</w:t>
      </w:r>
    </w:p>
    <w:p w:rsidR="00067846" w:rsidRPr="0089004A" w:rsidRDefault="00067846" w:rsidP="00CA5AB3">
      <w:pPr>
        <w:ind w:left="1710" w:firstLine="450"/>
        <w:rPr>
          <w:rFonts w:ascii="Trebuchet MS" w:hAnsi="Trebuchet MS"/>
        </w:rPr>
      </w:pPr>
      <w:r w:rsidRPr="0089004A">
        <w:rPr>
          <w:rFonts w:ascii="Trebuchet MS" w:hAnsi="Trebuchet MS"/>
        </w:rPr>
        <w:t>D. Color of the ATM card</w:t>
      </w:r>
    </w:p>
    <w:p w:rsidR="00067846" w:rsidRPr="0089004A" w:rsidRDefault="00067846" w:rsidP="00CA5AB3">
      <w:pPr>
        <w:ind w:left="1710"/>
        <w:rPr>
          <w:rFonts w:ascii="Trebuchet MS" w:hAnsi="Trebuchet MS"/>
        </w:rPr>
      </w:pPr>
    </w:p>
    <w:p w:rsidR="00067846" w:rsidRPr="0089004A" w:rsidRDefault="00067846" w:rsidP="00CA5AB3">
      <w:pPr>
        <w:ind w:left="1710"/>
        <w:rPr>
          <w:rFonts w:ascii="Trebuchet MS" w:hAnsi="Trebuchet MS"/>
          <w:b/>
          <w:bCs/>
        </w:rPr>
      </w:pPr>
      <w:r w:rsidRPr="0089004A">
        <w:rPr>
          <w:rFonts w:ascii="Trebuchet MS" w:hAnsi="Trebuchet MS"/>
          <w:b/>
          <w:bCs/>
        </w:rPr>
        <w:t>4.</w:t>
      </w:r>
      <w:r w:rsidR="00CA5AB3" w:rsidRPr="0089004A">
        <w:rPr>
          <w:rFonts w:ascii="Trebuchet MS" w:hAnsi="Trebuchet MS"/>
          <w:b/>
          <w:bCs/>
        </w:rPr>
        <w:t xml:space="preserve"> </w:t>
      </w:r>
      <w:r w:rsidRPr="0089004A">
        <w:rPr>
          <w:rFonts w:ascii="Trebuchet MS" w:hAnsi="Trebuchet MS"/>
          <w:b/>
          <w:bCs/>
        </w:rPr>
        <w:t>Which of these is an example of an online financial transaction?</w:t>
      </w:r>
    </w:p>
    <w:p w:rsidR="00067846" w:rsidRPr="0089004A" w:rsidRDefault="00067846" w:rsidP="00CA5AB3">
      <w:pPr>
        <w:ind w:left="1710" w:firstLine="450"/>
        <w:rPr>
          <w:rFonts w:ascii="Trebuchet MS" w:hAnsi="Trebuchet MS"/>
        </w:rPr>
      </w:pPr>
      <w:r w:rsidRPr="0089004A">
        <w:rPr>
          <w:rFonts w:ascii="Trebuchet MS" w:hAnsi="Trebuchet MS"/>
        </w:rPr>
        <w:t>A. Writing a cheque</w:t>
      </w:r>
      <w:r w:rsidR="00CA5AB3" w:rsidRPr="0089004A">
        <w:rPr>
          <w:rFonts w:ascii="Trebuchet MS" w:hAnsi="Trebuchet MS"/>
        </w:rPr>
        <w:t>s</w:t>
      </w:r>
    </w:p>
    <w:p w:rsidR="00067846" w:rsidRPr="0089004A" w:rsidRDefault="00067846" w:rsidP="00CA5AB3">
      <w:pPr>
        <w:ind w:left="1710" w:firstLine="450"/>
        <w:rPr>
          <w:rFonts w:ascii="Trebuchet MS" w:hAnsi="Trebuchet MS"/>
        </w:rPr>
      </w:pPr>
      <w:r w:rsidRPr="0089004A">
        <w:rPr>
          <w:rFonts w:ascii="Trebuchet MS" w:hAnsi="Trebuchet MS"/>
        </w:rPr>
        <w:t>B. Withdrawing cash at bank counter</w:t>
      </w:r>
    </w:p>
    <w:p w:rsidR="00067846" w:rsidRPr="0089004A" w:rsidRDefault="00067846" w:rsidP="00CA5AB3">
      <w:pPr>
        <w:ind w:left="1710" w:firstLine="450"/>
        <w:rPr>
          <w:rFonts w:ascii="Trebuchet MS" w:hAnsi="Trebuchet MS"/>
        </w:rPr>
      </w:pPr>
      <w:r w:rsidRPr="0089004A">
        <w:rPr>
          <w:rFonts w:ascii="Trebuchet MS" w:hAnsi="Trebuchet MS"/>
        </w:rPr>
        <w:t>C. Paying through UPI</w:t>
      </w:r>
    </w:p>
    <w:p w:rsidR="00067846" w:rsidRPr="0089004A" w:rsidRDefault="00067846" w:rsidP="00CA5AB3">
      <w:pPr>
        <w:ind w:left="1710" w:firstLine="450"/>
        <w:rPr>
          <w:rFonts w:ascii="Trebuchet MS" w:hAnsi="Trebuchet MS"/>
        </w:rPr>
      </w:pPr>
      <w:r w:rsidRPr="0089004A">
        <w:rPr>
          <w:rFonts w:ascii="Trebuchet MS" w:hAnsi="Trebuchet MS"/>
        </w:rPr>
        <w:t>D. Counting cash</w:t>
      </w:r>
    </w:p>
    <w:p w:rsidR="00067846" w:rsidRPr="0089004A" w:rsidRDefault="00067846" w:rsidP="00CA5AB3">
      <w:pPr>
        <w:ind w:left="1710"/>
        <w:rPr>
          <w:rFonts w:ascii="Trebuchet MS" w:hAnsi="Trebuchet MS"/>
        </w:rPr>
      </w:pPr>
    </w:p>
    <w:p w:rsidR="00067846" w:rsidRPr="0089004A" w:rsidRDefault="00067846" w:rsidP="00CA5AB3">
      <w:pPr>
        <w:ind w:left="1710"/>
        <w:rPr>
          <w:rFonts w:ascii="Trebuchet MS" w:hAnsi="Trebuchet MS"/>
        </w:rPr>
      </w:pPr>
      <w:r w:rsidRPr="0089004A">
        <w:rPr>
          <w:rFonts w:ascii="Trebuchet MS" w:hAnsi="Trebuchet MS"/>
          <w:b/>
          <w:bCs/>
        </w:rPr>
        <w:t>5.</w:t>
      </w:r>
      <w:r w:rsidR="00CA5AB3" w:rsidRPr="0089004A">
        <w:rPr>
          <w:rFonts w:ascii="Trebuchet MS" w:hAnsi="Trebuchet MS"/>
          <w:b/>
          <w:bCs/>
        </w:rPr>
        <w:t xml:space="preserve"> </w:t>
      </w:r>
      <w:r w:rsidRPr="0089004A">
        <w:rPr>
          <w:rFonts w:ascii="Trebuchet MS" w:hAnsi="Trebuchet MS"/>
          <w:b/>
          <w:bCs/>
        </w:rPr>
        <w:t>What is one important safety tip for online banking</w:t>
      </w:r>
      <w:r w:rsidRPr="0089004A">
        <w:rPr>
          <w:rFonts w:ascii="Trebuchet MS" w:hAnsi="Trebuchet MS"/>
        </w:rPr>
        <w:t>?</w:t>
      </w:r>
    </w:p>
    <w:p w:rsidR="00067846" w:rsidRPr="0089004A" w:rsidRDefault="00067846" w:rsidP="00CA5AB3">
      <w:pPr>
        <w:ind w:left="1710" w:firstLine="450"/>
        <w:rPr>
          <w:rFonts w:ascii="Trebuchet MS" w:hAnsi="Trebuchet MS"/>
        </w:rPr>
      </w:pPr>
      <w:r w:rsidRPr="0089004A">
        <w:rPr>
          <w:rFonts w:ascii="Trebuchet MS" w:hAnsi="Trebuchet MS"/>
        </w:rPr>
        <w:t>A. Share your password</w:t>
      </w:r>
    </w:p>
    <w:p w:rsidR="00067846" w:rsidRPr="0089004A" w:rsidRDefault="00067846" w:rsidP="00CA5AB3">
      <w:pPr>
        <w:ind w:left="1710" w:firstLine="450"/>
        <w:rPr>
          <w:rFonts w:ascii="Trebuchet MS" w:hAnsi="Trebuchet MS"/>
        </w:rPr>
      </w:pPr>
      <w:r w:rsidRPr="0089004A">
        <w:rPr>
          <w:rFonts w:ascii="Trebuchet MS" w:hAnsi="Trebuchet MS"/>
        </w:rPr>
        <w:t>B. Use strong passwords and avoid public Wi-Fi</w:t>
      </w:r>
    </w:p>
    <w:p w:rsidR="00067846" w:rsidRPr="0089004A" w:rsidRDefault="00067846" w:rsidP="00CA5AB3">
      <w:pPr>
        <w:ind w:left="1710" w:firstLine="450"/>
        <w:rPr>
          <w:rFonts w:ascii="Trebuchet MS" w:hAnsi="Trebuchet MS"/>
        </w:rPr>
      </w:pPr>
      <w:r w:rsidRPr="0089004A">
        <w:rPr>
          <w:rFonts w:ascii="Trebuchet MS" w:hAnsi="Trebuchet MS"/>
        </w:rPr>
        <w:t>C. Use someone else’s phone</w:t>
      </w:r>
    </w:p>
    <w:p w:rsidR="00067846" w:rsidRPr="0089004A" w:rsidRDefault="00067846" w:rsidP="00CA5AB3">
      <w:pPr>
        <w:ind w:left="1710" w:firstLine="450"/>
        <w:rPr>
          <w:rFonts w:ascii="Trebuchet MS" w:hAnsi="Trebuchet MS"/>
        </w:rPr>
      </w:pPr>
      <w:r w:rsidRPr="0089004A">
        <w:rPr>
          <w:rFonts w:ascii="Trebuchet MS" w:hAnsi="Trebuchet MS"/>
        </w:rPr>
        <w:t>D. Save your OTP on social media</w:t>
      </w:r>
    </w:p>
    <w:p w:rsidR="00067846" w:rsidRPr="0089004A" w:rsidRDefault="00067846" w:rsidP="00CA5AB3">
      <w:pPr>
        <w:ind w:left="1710"/>
        <w:rPr>
          <w:rFonts w:ascii="Trebuchet MS" w:hAnsi="Trebuchet MS"/>
        </w:rPr>
      </w:pPr>
    </w:p>
    <w:p w:rsidR="00067846" w:rsidRPr="0089004A" w:rsidRDefault="00067846" w:rsidP="00CA5AB3">
      <w:pPr>
        <w:ind w:left="1710"/>
        <w:rPr>
          <w:rFonts w:ascii="Trebuchet MS" w:hAnsi="Trebuchet MS"/>
          <w:b/>
          <w:bCs/>
        </w:rPr>
      </w:pPr>
      <w:r w:rsidRPr="0089004A">
        <w:rPr>
          <w:rFonts w:ascii="Trebuchet MS" w:hAnsi="Trebuchet MS"/>
          <w:b/>
          <w:bCs/>
        </w:rPr>
        <w:t>6. Which part of the salary is saved for retirement?</w:t>
      </w:r>
    </w:p>
    <w:p w:rsidR="00067846" w:rsidRPr="0089004A" w:rsidRDefault="00067846" w:rsidP="00CA5AB3">
      <w:pPr>
        <w:ind w:left="1710" w:firstLine="450"/>
        <w:rPr>
          <w:rFonts w:ascii="Trebuchet MS" w:hAnsi="Trebuchet MS"/>
        </w:rPr>
      </w:pPr>
      <w:r w:rsidRPr="0089004A">
        <w:rPr>
          <w:rFonts w:ascii="Trebuchet MS" w:hAnsi="Trebuchet MS"/>
        </w:rPr>
        <w:t>A. HRA</w:t>
      </w:r>
    </w:p>
    <w:p w:rsidR="00067846" w:rsidRPr="0089004A" w:rsidRDefault="00067846" w:rsidP="00CA5AB3">
      <w:pPr>
        <w:ind w:left="1710" w:firstLine="450"/>
        <w:rPr>
          <w:rFonts w:ascii="Trebuchet MS" w:hAnsi="Trebuchet MS"/>
        </w:rPr>
      </w:pPr>
      <w:r w:rsidRPr="0089004A">
        <w:rPr>
          <w:rFonts w:ascii="Trebuchet MS" w:hAnsi="Trebuchet MS"/>
        </w:rPr>
        <w:t>B. DA</w:t>
      </w:r>
    </w:p>
    <w:p w:rsidR="00067846" w:rsidRPr="0089004A" w:rsidRDefault="00067846" w:rsidP="00CA5AB3">
      <w:pPr>
        <w:ind w:left="1710" w:firstLine="450"/>
        <w:rPr>
          <w:rFonts w:ascii="Trebuchet MS" w:hAnsi="Trebuchet MS"/>
        </w:rPr>
      </w:pPr>
      <w:r w:rsidRPr="0089004A">
        <w:rPr>
          <w:rFonts w:ascii="Trebuchet MS" w:hAnsi="Trebuchet MS"/>
        </w:rPr>
        <w:t>C. PF (Provident Fund)</w:t>
      </w:r>
    </w:p>
    <w:p w:rsidR="00067846" w:rsidRPr="0089004A" w:rsidRDefault="00067846" w:rsidP="00CA5AB3">
      <w:pPr>
        <w:ind w:left="1710" w:firstLine="450"/>
        <w:rPr>
          <w:rFonts w:ascii="Trebuchet MS" w:hAnsi="Trebuchet MS"/>
        </w:rPr>
      </w:pPr>
      <w:r w:rsidRPr="0089004A">
        <w:rPr>
          <w:rFonts w:ascii="Trebuchet MS" w:hAnsi="Trebuchet MS"/>
        </w:rPr>
        <w:t>D. Basic Pay</w:t>
      </w:r>
    </w:p>
    <w:p w:rsidR="00067846" w:rsidRPr="0089004A" w:rsidRDefault="00067846" w:rsidP="00CA5AB3">
      <w:pPr>
        <w:ind w:left="1710" w:firstLine="450"/>
        <w:rPr>
          <w:rFonts w:ascii="Trebuchet MS" w:hAnsi="Trebuchet MS"/>
        </w:rPr>
      </w:pPr>
    </w:p>
    <w:p w:rsidR="00067846" w:rsidRPr="0089004A" w:rsidRDefault="00067846" w:rsidP="00CA5AB3">
      <w:pPr>
        <w:ind w:left="1710"/>
        <w:rPr>
          <w:rFonts w:ascii="Trebuchet MS" w:hAnsi="Trebuchet MS"/>
          <w:b/>
          <w:bCs/>
        </w:rPr>
      </w:pPr>
      <w:r w:rsidRPr="0089004A">
        <w:rPr>
          <w:rFonts w:ascii="Trebuchet MS" w:hAnsi="Trebuchet MS"/>
          <w:b/>
          <w:bCs/>
        </w:rPr>
        <w:t>7. If your salary is ₹25,000 and deductions are ₹3,000, what is your take-home salary?</w:t>
      </w:r>
    </w:p>
    <w:p w:rsidR="00067846" w:rsidRPr="0089004A" w:rsidRDefault="00067846" w:rsidP="00CA5AB3">
      <w:pPr>
        <w:ind w:left="1710" w:firstLine="450"/>
        <w:rPr>
          <w:rFonts w:ascii="Trebuchet MS" w:hAnsi="Trebuchet MS"/>
        </w:rPr>
      </w:pPr>
      <w:r w:rsidRPr="0089004A">
        <w:rPr>
          <w:rFonts w:ascii="Trebuchet MS" w:hAnsi="Trebuchet MS"/>
        </w:rPr>
        <w:t>A. ₹28,000</w:t>
      </w:r>
    </w:p>
    <w:p w:rsidR="00067846" w:rsidRPr="0089004A" w:rsidRDefault="00067846" w:rsidP="00CA5AB3">
      <w:pPr>
        <w:ind w:left="1710" w:firstLine="450"/>
        <w:rPr>
          <w:rFonts w:ascii="Trebuchet MS" w:hAnsi="Trebuchet MS"/>
        </w:rPr>
      </w:pPr>
      <w:r w:rsidRPr="0089004A">
        <w:rPr>
          <w:rFonts w:ascii="Trebuchet MS" w:hAnsi="Trebuchet MS"/>
        </w:rPr>
        <w:t>B. ₹25,000</w:t>
      </w:r>
    </w:p>
    <w:p w:rsidR="00067846" w:rsidRPr="0089004A" w:rsidRDefault="00067846" w:rsidP="00CA5AB3">
      <w:pPr>
        <w:ind w:left="1710" w:firstLine="450"/>
        <w:rPr>
          <w:rFonts w:ascii="Trebuchet MS" w:hAnsi="Trebuchet MS"/>
        </w:rPr>
      </w:pPr>
      <w:r w:rsidRPr="0089004A">
        <w:rPr>
          <w:rFonts w:ascii="Trebuchet MS" w:hAnsi="Trebuchet MS"/>
        </w:rPr>
        <w:t>C. ₹3,000</w:t>
      </w:r>
    </w:p>
    <w:p w:rsidR="00067846" w:rsidRPr="0089004A" w:rsidRDefault="00067846" w:rsidP="00CA5AB3">
      <w:pPr>
        <w:ind w:left="1710" w:firstLine="450"/>
        <w:rPr>
          <w:rFonts w:ascii="Trebuchet MS" w:hAnsi="Trebuchet MS"/>
        </w:rPr>
      </w:pPr>
      <w:r w:rsidRPr="0089004A">
        <w:rPr>
          <w:rFonts w:ascii="Trebuchet MS" w:hAnsi="Trebuchet MS"/>
        </w:rPr>
        <w:lastRenderedPageBreak/>
        <w:t>D. ₹22,000</w:t>
      </w:r>
    </w:p>
    <w:p w:rsidR="00067846" w:rsidRPr="0089004A" w:rsidRDefault="00067846" w:rsidP="00CA5AB3">
      <w:pPr>
        <w:ind w:left="1710"/>
        <w:rPr>
          <w:rFonts w:ascii="Trebuchet MS" w:hAnsi="Trebuchet MS"/>
        </w:rPr>
      </w:pPr>
    </w:p>
    <w:p w:rsidR="00067846" w:rsidRPr="0089004A" w:rsidRDefault="00067846" w:rsidP="00CA5AB3">
      <w:pPr>
        <w:ind w:left="1710"/>
        <w:rPr>
          <w:rFonts w:ascii="Trebuchet MS" w:hAnsi="Trebuchet MS"/>
          <w:b/>
          <w:bCs/>
        </w:rPr>
      </w:pPr>
      <w:r w:rsidRPr="0089004A">
        <w:rPr>
          <w:rFonts w:ascii="Trebuchet MS" w:hAnsi="Trebuchet MS"/>
          <w:b/>
          <w:bCs/>
        </w:rPr>
        <w:t>8. What is legal literacy?</w:t>
      </w:r>
    </w:p>
    <w:p w:rsidR="00067846" w:rsidRPr="0089004A" w:rsidRDefault="00067846" w:rsidP="00CA5AB3">
      <w:pPr>
        <w:ind w:left="1710" w:firstLine="450"/>
        <w:rPr>
          <w:rFonts w:ascii="Trebuchet MS" w:hAnsi="Trebuchet MS"/>
        </w:rPr>
      </w:pPr>
      <w:r w:rsidRPr="0089004A">
        <w:rPr>
          <w:rFonts w:ascii="Trebuchet MS" w:hAnsi="Trebuchet MS"/>
        </w:rPr>
        <w:t>A. Knowing foreign laws</w:t>
      </w:r>
    </w:p>
    <w:p w:rsidR="00067846" w:rsidRPr="0089004A" w:rsidRDefault="00067846" w:rsidP="00CA5AB3">
      <w:pPr>
        <w:ind w:left="1710" w:firstLine="450"/>
        <w:rPr>
          <w:rFonts w:ascii="Trebuchet MS" w:hAnsi="Trebuchet MS"/>
        </w:rPr>
      </w:pPr>
      <w:r w:rsidRPr="0089004A">
        <w:rPr>
          <w:rFonts w:ascii="Trebuchet MS" w:hAnsi="Trebuchet MS"/>
        </w:rPr>
        <w:t>B. Reading legal books</w:t>
      </w:r>
    </w:p>
    <w:p w:rsidR="00067846" w:rsidRPr="0089004A" w:rsidRDefault="00067846" w:rsidP="00CA5AB3">
      <w:pPr>
        <w:ind w:left="1710" w:firstLine="450"/>
        <w:rPr>
          <w:rFonts w:ascii="Trebuchet MS" w:hAnsi="Trebuchet MS"/>
        </w:rPr>
      </w:pPr>
      <w:r w:rsidRPr="0089004A">
        <w:rPr>
          <w:rFonts w:ascii="Trebuchet MS" w:hAnsi="Trebuchet MS"/>
        </w:rPr>
        <w:t>C. Understanding laws and legal rights</w:t>
      </w:r>
    </w:p>
    <w:p w:rsidR="00067846" w:rsidRPr="0089004A" w:rsidRDefault="00067846" w:rsidP="00CA5AB3">
      <w:pPr>
        <w:ind w:left="1710" w:firstLine="450"/>
        <w:rPr>
          <w:rFonts w:ascii="Trebuchet MS" w:hAnsi="Trebuchet MS"/>
        </w:rPr>
      </w:pPr>
      <w:r w:rsidRPr="0089004A">
        <w:rPr>
          <w:rFonts w:ascii="Trebuchet MS" w:hAnsi="Trebuchet MS"/>
        </w:rPr>
        <w:t>D. Becoming a lawyer</w:t>
      </w:r>
    </w:p>
    <w:p w:rsidR="00067846" w:rsidRPr="0089004A" w:rsidRDefault="00067846" w:rsidP="00CA5AB3">
      <w:pPr>
        <w:ind w:left="1710"/>
        <w:rPr>
          <w:rFonts w:ascii="Trebuchet MS" w:hAnsi="Trebuchet MS"/>
        </w:rPr>
      </w:pPr>
    </w:p>
    <w:p w:rsidR="00067846" w:rsidRPr="0089004A" w:rsidRDefault="00067846" w:rsidP="00CA5AB3">
      <w:pPr>
        <w:ind w:left="1710"/>
        <w:rPr>
          <w:rFonts w:ascii="Trebuchet MS" w:hAnsi="Trebuchet MS"/>
          <w:b/>
          <w:bCs/>
        </w:rPr>
      </w:pPr>
      <w:r w:rsidRPr="0089004A">
        <w:rPr>
          <w:rFonts w:ascii="Trebuchet MS" w:hAnsi="Trebuchet MS"/>
          <w:b/>
          <w:bCs/>
        </w:rPr>
        <w:t>9. Which of the following is a legal right?</w:t>
      </w:r>
    </w:p>
    <w:p w:rsidR="00067846" w:rsidRPr="0089004A" w:rsidRDefault="00067846" w:rsidP="00CA5AB3">
      <w:pPr>
        <w:ind w:left="1710" w:firstLine="360"/>
        <w:rPr>
          <w:rFonts w:ascii="Trebuchet MS" w:hAnsi="Trebuchet MS"/>
        </w:rPr>
      </w:pPr>
      <w:r w:rsidRPr="0089004A">
        <w:rPr>
          <w:rFonts w:ascii="Trebuchet MS" w:hAnsi="Trebuchet MS"/>
        </w:rPr>
        <w:t>A. Right to free lunch</w:t>
      </w:r>
    </w:p>
    <w:p w:rsidR="00067846" w:rsidRPr="0089004A" w:rsidRDefault="00067846" w:rsidP="00CA5AB3">
      <w:pPr>
        <w:ind w:left="1710" w:firstLine="360"/>
        <w:rPr>
          <w:rFonts w:ascii="Trebuchet MS" w:hAnsi="Trebuchet MS"/>
        </w:rPr>
      </w:pPr>
      <w:r w:rsidRPr="0089004A">
        <w:rPr>
          <w:rFonts w:ascii="Trebuchet MS" w:hAnsi="Trebuchet MS"/>
        </w:rPr>
        <w:t>B. Right to equality</w:t>
      </w:r>
    </w:p>
    <w:p w:rsidR="00067846" w:rsidRPr="0089004A" w:rsidRDefault="00067846" w:rsidP="00CA5AB3">
      <w:pPr>
        <w:ind w:left="1710" w:firstLine="360"/>
        <w:rPr>
          <w:rFonts w:ascii="Trebuchet MS" w:hAnsi="Trebuchet MS"/>
        </w:rPr>
      </w:pPr>
      <w:r w:rsidRPr="0089004A">
        <w:rPr>
          <w:rFonts w:ascii="Trebuchet MS" w:hAnsi="Trebuchet MS"/>
        </w:rPr>
        <w:t>C. Right to buy a car</w:t>
      </w:r>
    </w:p>
    <w:p w:rsidR="00067846" w:rsidRPr="0089004A" w:rsidRDefault="00067846" w:rsidP="00CA5AB3">
      <w:pPr>
        <w:ind w:left="1710" w:firstLine="360"/>
        <w:rPr>
          <w:rFonts w:ascii="Trebuchet MS" w:hAnsi="Trebuchet MS"/>
        </w:rPr>
      </w:pPr>
      <w:r w:rsidRPr="0089004A">
        <w:rPr>
          <w:rFonts w:ascii="Trebuchet MS" w:hAnsi="Trebuchet MS"/>
        </w:rPr>
        <w:t>D. Right to gossip</w:t>
      </w:r>
    </w:p>
    <w:p w:rsidR="00067846" w:rsidRPr="0089004A" w:rsidRDefault="00067846" w:rsidP="00CA5AB3">
      <w:pPr>
        <w:ind w:left="1710"/>
        <w:rPr>
          <w:rFonts w:ascii="Trebuchet MS" w:hAnsi="Trebuchet MS"/>
        </w:rPr>
      </w:pPr>
    </w:p>
    <w:p w:rsidR="00067846" w:rsidRPr="0089004A" w:rsidRDefault="00067846" w:rsidP="00CA5AB3">
      <w:pPr>
        <w:ind w:left="1710"/>
        <w:rPr>
          <w:rFonts w:ascii="Trebuchet MS" w:hAnsi="Trebuchet MS"/>
          <w:b/>
          <w:bCs/>
        </w:rPr>
      </w:pPr>
      <w:r w:rsidRPr="0089004A">
        <w:rPr>
          <w:rFonts w:ascii="Trebuchet MS" w:hAnsi="Trebuchet MS"/>
          <w:b/>
          <w:bCs/>
        </w:rPr>
        <w:t>10. Where can you go for free legal help if you can’t afford a lawyer?</w:t>
      </w:r>
    </w:p>
    <w:p w:rsidR="00067846" w:rsidRPr="0089004A" w:rsidRDefault="00067846" w:rsidP="00CA5AB3">
      <w:pPr>
        <w:ind w:left="1710" w:firstLine="360"/>
        <w:rPr>
          <w:rFonts w:ascii="Trebuchet MS" w:hAnsi="Trebuchet MS"/>
        </w:rPr>
      </w:pPr>
      <w:r w:rsidRPr="0089004A">
        <w:rPr>
          <w:rFonts w:ascii="Trebuchet MS" w:hAnsi="Trebuchet MS"/>
        </w:rPr>
        <w:t>A. Grocery shop</w:t>
      </w:r>
    </w:p>
    <w:p w:rsidR="00067846" w:rsidRPr="0089004A" w:rsidRDefault="00067846" w:rsidP="00CA5AB3">
      <w:pPr>
        <w:ind w:left="1710" w:firstLine="360"/>
        <w:rPr>
          <w:rFonts w:ascii="Trebuchet MS" w:hAnsi="Trebuchet MS"/>
        </w:rPr>
      </w:pPr>
      <w:r w:rsidRPr="0089004A">
        <w:rPr>
          <w:rFonts w:ascii="Trebuchet MS" w:hAnsi="Trebuchet MS"/>
        </w:rPr>
        <w:t>B. Legal Services Authority (LSA)</w:t>
      </w:r>
    </w:p>
    <w:p w:rsidR="00067846" w:rsidRPr="0089004A" w:rsidRDefault="00067846" w:rsidP="00CA5AB3">
      <w:pPr>
        <w:ind w:left="1710" w:firstLine="360"/>
        <w:rPr>
          <w:rFonts w:ascii="Trebuchet MS" w:hAnsi="Trebuchet MS"/>
        </w:rPr>
      </w:pPr>
      <w:r w:rsidRPr="0089004A">
        <w:rPr>
          <w:rFonts w:ascii="Trebuchet MS" w:hAnsi="Trebuchet MS"/>
        </w:rPr>
        <w:t>C. Railway station</w:t>
      </w:r>
    </w:p>
    <w:p w:rsidR="00067846" w:rsidRPr="0089004A" w:rsidRDefault="00067846" w:rsidP="00CA5AB3">
      <w:pPr>
        <w:ind w:left="1710" w:firstLine="360"/>
        <w:rPr>
          <w:rFonts w:ascii="Trebuchet MS" w:hAnsi="Trebuchet MS"/>
        </w:rPr>
      </w:pPr>
      <w:r w:rsidRPr="0089004A">
        <w:rPr>
          <w:rFonts w:ascii="Trebuchet MS" w:hAnsi="Trebuchet MS"/>
        </w:rPr>
        <w:t>D. Income Tax Office</w:t>
      </w:r>
    </w:p>
    <w:p w:rsidR="00ED0872" w:rsidRPr="0089004A" w:rsidRDefault="00ED0872" w:rsidP="00CA5AB3">
      <w:pPr>
        <w:ind w:left="1710" w:firstLine="360"/>
        <w:rPr>
          <w:rFonts w:ascii="Trebuchet MS" w:hAnsi="Trebuchet MS"/>
        </w:rPr>
      </w:pPr>
    </w:p>
    <w:p w:rsidR="00ED0872" w:rsidRPr="0089004A" w:rsidRDefault="00ED0872" w:rsidP="00ED0872">
      <w:pPr>
        <w:ind w:left="1710"/>
        <w:rPr>
          <w:rFonts w:ascii="Trebuchet MS" w:hAnsi="Trebuchet MS"/>
          <w:sz w:val="28"/>
          <w:szCs w:val="28"/>
          <w:u w:val="thick"/>
        </w:rPr>
      </w:pPr>
      <w:r w:rsidRPr="0089004A">
        <w:rPr>
          <w:rFonts w:ascii="Trebuchet MS" w:hAnsi="Trebuchet MS"/>
          <w:sz w:val="28"/>
          <w:szCs w:val="28"/>
          <w:u w:val="thick"/>
        </w:rPr>
        <w:t>Hard Questions:-</w:t>
      </w:r>
    </w:p>
    <w:p w:rsidR="00ED0872" w:rsidRDefault="00ED0872" w:rsidP="00ED0872">
      <w:pPr>
        <w:ind w:left="1710"/>
        <w:rPr>
          <w:rFonts w:ascii="Trebuchet MS" w:hAnsi="Trebuchet MS"/>
          <w:sz w:val="28"/>
          <w:szCs w:val="28"/>
        </w:rPr>
      </w:pPr>
    </w:p>
    <w:p w:rsidR="00ED0872" w:rsidRPr="0089004A" w:rsidRDefault="00ED0872" w:rsidP="00ED0872">
      <w:pPr>
        <w:ind w:left="1710"/>
        <w:rPr>
          <w:rFonts w:ascii="Trebuchet MS" w:hAnsi="Trebuchet MS"/>
          <w:b/>
          <w:bCs/>
        </w:rPr>
      </w:pPr>
      <w:r w:rsidRPr="0089004A">
        <w:rPr>
          <w:rFonts w:ascii="Trebuchet MS" w:hAnsi="Trebuchet MS"/>
          <w:b/>
          <w:bCs/>
        </w:rPr>
        <w:t>1. Why is it risky to use public Wi-Fi for online banking or UPI payments?</w:t>
      </w:r>
    </w:p>
    <w:p w:rsidR="00ED0872" w:rsidRPr="0089004A" w:rsidRDefault="00ED0872" w:rsidP="0089004A">
      <w:pPr>
        <w:ind w:left="1710" w:firstLine="360"/>
        <w:rPr>
          <w:rFonts w:ascii="Trebuchet MS" w:hAnsi="Trebuchet MS"/>
        </w:rPr>
      </w:pPr>
      <w:r w:rsidRPr="0089004A">
        <w:rPr>
          <w:rFonts w:ascii="Trebuchet MS" w:hAnsi="Trebuchet MS"/>
        </w:rPr>
        <w:t>A. It makes transactions faster</w:t>
      </w:r>
    </w:p>
    <w:p w:rsidR="00ED0872" w:rsidRPr="0089004A" w:rsidRDefault="00ED0872" w:rsidP="0089004A">
      <w:pPr>
        <w:ind w:left="1710" w:firstLine="360"/>
        <w:rPr>
          <w:rFonts w:ascii="Trebuchet MS" w:hAnsi="Trebuchet MS"/>
        </w:rPr>
      </w:pPr>
      <w:r w:rsidRPr="0089004A">
        <w:rPr>
          <w:rFonts w:ascii="Trebuchet MS" w:hAnsi="Trebuchet MS"/>
        </w:rPr>
        <w:t>B. It can allow hackers to steal your data</w:t>
      </w:r>
    </w:p>
    <w:p w:rsidR="00ED0872" w:rsidRPr="0089004A" w:rsidRDefault="00ED0872" w:rsidP="0089004A">
      <w:pPr>
        <w:ind w:left="1710" w:firstLine="360"/>
        <w:rPr>
          <w:rFonts w:ascii="Trebuchet MS" w:hAnsi="Trebuchet MS"/>
        </w:rPr>
      </w:pPr>
      <w:r w:rsidRPr="0089004A">
        <w:rPr>
          <w:rFonts w:ascii="Trebuchet MS" w:hAnsi="Trebuchet MS"/>
        </w:rPr>
        <w:t>C. It saves your mobile data</w:t>
      </w:r>
    </w:p>
    <w:p w:rsidR="00ED0872" w:rsidRPr="0089004A" w:rsidRDefault="00ED0872" w:rsidP="0089004A">
      <w:pPr>
        <w:ind w:left="1710" w:firstLine="360"/>
        <w:rPr>
          <w:rFonts w:ascii="Trebuchet MS" w:hAnsi="Trebuchet MS"/>
        </w:rPr>
      </w:pPr>
      <w:r w:rsidRPr="0089004A">
        <w:rPr>
          <w:rFonts w:ascii="Trebuchet MS" w:hAnsi="Trebuchet MS"/>
        </w:rPr>
        <w:t>D. It gives extra cashback</w:t>
      </w:r>
    </w:p>
    <w:p w:rsidR="00ED0872" w:rsidRPr="0089004A" w:rsidRDefault="00ED0872" w:rsidP="00ED0872">
      <w:pPr>
        <w:ind w:left="1710"/>
        <w:rPr>
          <w:rFonts w:ascii="Trebuchet MS" w:hAnsi="Trebuchet MS"/>
        </w:rPr>
      </w:pPr>
    </w:p>
    <w:p w:rsidR="00ED0872" w:rsidRPr="0089004A" w:rsidRDefault="00ED0872" w:rsidP="00ED0872">
      <w:pPr>
        <w:ind w:left="1710"/>
        <w:rPr>
          <w:rFonts w:ascii="Trebuchet MS" w:hAnsi="Trebuchet MS"/>
          <w:b/>
          <w:bCs/>
        </w:rPr>
      </w:pPr>
      <w:r w:rsidRPr="0089004A">
        <w:rPr>
          <w:rFonts w:ascii="Trebuchet MS" w:hAnsi="Trebuchet MS"/>
          <w:b/>
          <w:bCs/>
        </w:rPr>
        <w:t>2.</w:t>
      </w:r>
      <w:r w:rsidR="0089004A" w:rsidRPr="0089004A">
        <w:rPr>
          <w:rFonts w:ascii="Trebuchet MS" w:hAnsi="Trebuchet MS"/>
          <w:b/>
          <w:bCs/>
        </w:rPr>
        <w:t xml:space="preserve"> </w:t>
      </w:r>
      <w:r w:rsidRPr="0089004A">
        <w:rPr>
          <w:rFonts w:ascii="Trebuchet MS" w:hAnsi="Trebuchet MS"/>
          <w:b/>
          <w:bCs/>
        </w:rPr>
        <w:t>Ravi earns ₹30,000 per month. His salary slip shows: Basic Pay ₹18,000, HRA ₹6,000, Other Allowances ₹3,000, Deductions ₹3,000. What is his take-home salary?</w:t>
      </w:r>
    </w:p>
    <w:p w:rsidR="00ED0872" w:rsidRPr="0089004A" w:rsidRDefault="00ED0872" w:rsidP="0089004A">
      <w:pPr>
        <w:ind w:left="1710" w:firstLine="360"/>
        <w:rPr>
          <w:rFonts w:ascii="Trebuchet MS" w:hAnsi="Trebuchet MS"/>
        </w:rPr>
      </w:pPr>
      <w:r w:rsidRPr="0089004A">
        <w:rPr>
          <w:rFonts w:ascii="Trebuchet MS" w:hAnsi="Trebuchet MS"/>
        </w:rPr>
        <w:t>A. ₹27,000</w:t>
      </w:r>
    </w:p>
    <w:p w:rsidR="00ED0872" w:rsidRPr="0089004A" w:rsidRDefault="00ED0872" w:rsidP="0089004A">
      <w:pPr>
        <w:ind w:left="1710" w:firstLine="360"/>
        <w:rPr>
          <w:rFonts w:ascii="Trebuchet MS" w:hAnsi="Trebuchet MS"/>
        </w:rPr>
      </w:pPr>
      <w:r w:rsidRPr="0089004A">
        <w:rPr>
          <w:rFonts w:ascii="Trebuchet MS" w:hAnsi="Trebuchet MS"/>
        </w:rPr>
        <w:t>B. ₹30,000</w:t>
      </w:r>
    </w:p>
    <w:p w:rsidR="00ED0872" w:rsidRPr="0089004A" w:rsidRDefault="00ED0872" w:rsidP="0089004A">
      <w:pPr>
        <w:ind w:left="1710" w:firstLine="360"/>
        <w:rPr>
          <w:rFonts w:ascii="Trebuchet MS" w:hAnsi="Trebuchet MS"/>
        </w:rPr>
      </w:pPr>
      <w:r w:rsidRPr="0089004A">
        <w:rPr>
          <w:rFonts w:ascii="Trebuchet MS" w:hAnsi="Trebuchet MS"/>
        </w:rPr>
        <w:t>C. ₹21,000</w:t>
      </w:r>
    </w:p>
    <w:p w:rsidR="00ED0872" w:rsidRPr="0089004A" w:rsidRDefault="00ED0872" w:rsidP="0089004A">
      <w:pPr>
        <w:ind w:left="1710" w:firstLine="360"/>
        <w:rPr>
          <w:rFonts w:ascii="Trebuchet MS" w:hAnsi="Trebuchet MS"/>
        </w:rPr>
      </w:pPr>
      <w:r w:rsidRPr="0089004A">
        <w:rPr>
          <w:rFonts w:ascii="Trebuchet MS" w:hAnsi="Trebuchet MS"/>
        </w:rPr>
        <w:t>D. ₹24,000</w:t>
      </w:r>
    </w:p>
    <w:p w:rsidR="00ED0872" w:rsidRPr="0089004A" w:rsidRDefault="00ED0872" w:rsidP="00ED0872">
      <w:pPr>
        <w:ind w:left="1710"/>
        <w:rPr>
          <w:rFonts w:ascii="Trebuchet MS" w:hAnsi="Trebuchet MS"/>
        </w:rPr>
      </w:pPr>
    </w:p>
    <w:p w:rsidR="00ED0872" w:rsidRPr="0089004A" w:rsidRDefault="00ED0872" w:rsidP="00ED0872">
      <w:pPr>
        <w:ind w:left="1710"/>
        <w:rPr>
          <w:rFonts w:ascii="Trebuchet MS" w:hAnsi="Trebuchet MS"/>
          <w:b/>
          <w:bCs/>
        </w:rPr>
      </w:pPr>
      <w:r w:rsidRPr="0089004A">
        <w:rPr>
          <w:rFonts w:ascii="Trebuchet MS" w:hAnsi="Trebuchet MS"/>
          <w:b/>
          <w:bCs/>
        </w:rPr>
        <w:t>3.</w:t>
      </w:r>
      <w:r w:rsidR="0089004A" w:rsidRPr="0089004A">
        <w:rPr>
          <w:rFonts w:ascii="Trebuchet MS" w:hAnsi="Trebuchet MS"/>
          <w:b/>
          <w:bCs/>
        </w:rPr>
        <w:t xml:space="preserve"> </w:t>
      </w:r>
      <w:r w:rsidRPr="0089004A">
        <w:rPr>
          <w:rFonts w:ascii="Trebuchet MS" w:hAnsi="Trebuchet MS"/>
          <w:b/>
          <w:bCs/>
        </w:rPr>
        <w:t>Which one of the following will most likely give better long-term returns on your savings?</w:t>
      </w:r>
    </w:p>
    <w:p w:rsidR="00ED0872" w:rsidRPr="0089004A" w:rsidRDefault="00ED0872" w:rsidP="0089004A">
      <w:pPr>
        <w:ind w:left="1710" w:firstLine="450"/>
        <w:rPr>
          <w:rFonts w:ascii="Trebuchet MS" w:hAnsi="Trebuchet MS"/>
        </w:rPr>
      </w:pPr>
      <w:r w:rsidRPr="0089004A">
        <w:rPr>
          <w:rFonts w:ascii="Trebuchet MS" w:hAnsi="Trebuchet MS"/>
        </w:rPr>
        <w:t>A. Keeping money at home</w:t>
      </w:r>
    </w:p>
    <w:p w:rsidR="00ED0872" w:rsidRPr="0089004A" w:rsidRDefault="00ED0872" w:rsidP="0089004A">
      <w:pPr>
        <w:ind w:left="1710" w:firstLine="450"/>
        <w:rPr>
          <w:rFonts w:ascii="Trebuchet MS" w:hAnsi="Trebuchet MS"/>
        </w:rPr>
      </w:pPr>
      <w:r w:rsidRPr="0089004A">
        <w:rPr>
          <w:rFonts w:ascii="Trebuchet MS" w:hAnsi="Trebuchet MS"/>
        </w:rPr>
        <w:t>B. Fixed Deposit in a bank</w:t>
      </w:r>
    </w:p>
    <w:p w:rsidR="00ED0872" w:rsidRPr="0089004A" w:rsidRDefault="00ED0872" w:rsidP="0089004A">
      <w:pPr>
        <w:ind w:left="1710" w:firstLine="450"/>
        <w:rPr>
          <w:rFonts w:ascii="Trebuchet MS" w:hAnsi="Trebuchet MS"/>
        </w:rPr>
      </w:pPr>
      <w:r w:rsidRPr="0089004A">
        <w:rPr>
          <w:rFonts w:ascii="Trebuchet MS" w:hAnsi="Trebuchet MS"/>
        </w:rPr>
        <w:t>C. Spending all money</w:t>
      </w:r>
    </w:p>
    <w:p w:rsidR="00ED0872" w:rsidRPr="0089004A" w:rsidRDefault="00ED0872" w:rsidP="0089004A">
      <w:pPr>
        <w:ind w:left="1710" w:firstLine="450"/>
        <w:rPr>
          <w:rFonts w:ascii="Trebuchet MS" w:hAnsi="Trebuchet MS"/>
        </w:rPr>
      </w:pPr>
      <w:r w:rsidRPr="0089004A">
        <w:rPr>
          <w:rFonts w:ascii="Trebuchet MS" w:hAnsi="Trebuchet MS"/>
        </w:rPr>
        <w:t>D. Buying a new phone</w:t>
      </w:r>
    </w:p>
    <w:p w:rsidR="00ED0872" w:rsidRPr="0089004A" w:rsidRDefault="00ED0872" w:rsidP="00ED0872">
      <w:pPr>
        <w:ind w:left="1710"/>
        <w:rPr>
          <w:rFonts w:ascii="Trebuchet MS" w:hAnsi="Trebuchet MS"/>
        </w:rPr>
      </w:pPr>
    </w:p>
    <w:p w:rsidR="00ED0872" w:rsidRPr="0089004A" w:rsidRDefault="00ED0872" w:rsidP="00ED0872">
      <w:pPr>
        <w:ind w:left="1710"/>
        <w:rPr>
          <w:rFonts w:ascii="Trebuchet MS" w:hAnsi="Trebuchet MS"/>
          <w:b/>
          <w:bCs/>
        </w:rPr>
      </w:pPr>
      <w:r w:rsidRPr="0089004A">
        <w:rPr>
          <w:rFonts w:ascii="Trebuchet MS" w:hAnsi="Trebuchet MS"/>
          <w:b/>
          <w:bCs/>
        </w:rPr>
        <w:t>4.</w:t>
      </w:r>
      <w:r w:rsidR="0089004A" w:rsidRPr="0089004A">
        <w:rPr>
          <w:rFonts w:ascii="Trebuchet MS" w:hAnsi="Trebuchet MS"/>
          <w:b/>
          <w:bCs/>
        </w:rPr>
        <w:t xml:space="preserve"> </w:t>
      </w:r>
      <w:r w:rsidRPr="0089004A">
        <w:rPr>
          <w:rFonts w:ascii="Trebuchet MS" w:hAnsi="Trebuchet MS"/>
          <w:b/>
          <w:bCs/>
        </w:rPr>
        <w:t>Why should you compare banks before opening a savings account?</w:t>
      </w:r>
    </w:p>
    <w:p w:rsidR="00ED0872" w:rsidRPr="0089004A" w:rsidRDefault="00ED0872" w:rsidP="0089004A">
      <w:pPr>
        <w:ind w:left="1710" w:firstLine="450"/>
        <w:rPr>
          <w:rFonts w:ascii="Trebuchet MS" w:hAnsi="Trebuchet MS"/>
        </w:rPr>
      </w:pPr>
      <w:r w:rsidRPr="0089004A">
        <w:rPr>
          <w:rFonts w:ascii="Trebuchet MS" w:hAnsi="Trebuchet MS"/>
        </w:rPr>
        <w:t>A. To find a bank with nice staff</w:t>
      </w:r>
    </w:p>
    <w:p w:rsidR="00ED0872" w:rsidRPr="0089004A" w:rsidRDefault="00ED0872" w:rsidP="0089004A">
      <w:pPr>
        <w:tabs>
          <w:tab w:val="left" w:pos="2430"/>
        </w:tabs>
        <w:ind w:left="1710" w:firstLine="450"/>
        <w:rPr>
          <w:rFonts w:ascii="Trebuchet MS" w:hAnsi="Trebuchet MS"/>
        </w:rPr>
      </w:pPr>
      <w:r w:rsidRPr="0089004A">
        <w:rPr>
          <w:rFonts w:ascii="Trebuchet MS" w:hAnsi="Trebuchet MS"/>
        </w:rPr>
        <w:t>B. To find better interest rates, low fees, and good online services</w:t>
      </w:r>
    </w:p>
    <w:p w:rsidR="00ED0872" w:rsidRPr="0089004A" w:rsidRDefault="00ED0872" w:rsidP="0089004A">
      <w:pPr>
        <w:ind w:left="1710" w:firstLine="450"/>
        <w:rPr>
          <w:rFonts w:ascii="Trebuchet MS" w:hAnsi="Trebuchet MS"/>
        </w:rPr>
      </w:pPr>
      <w:r w:rsidRPr="0089004A">
        <w:rPr>
          <w:rFonts w:ascii="Trebuchet MS" w:hAnsi="Trebuchet MS"/>
        </w:rPr>
        <w:t xml:space="preserve">C. To get a </w:t>
      </w:r>
      <w:r w:rsidR="0089004A" w:rsidRPr="0089004A">
        <w:rPr>
          <w:rFonts w:ascii="Trebuchet MS" w:hAnsi="Trebuchet MS"/>
        </w:rPr>
        <w:t>colorful</w:t>
      </w:r>
      <w:r w:rsidRPr="0089004A">
        <w:rPr>
          <w:rFonts w:ascii="Trebuchet MS" w:hAnsi="Trebuchet MS"/>
        </w:rPr>
        <w:t xml:space="preserve"> passbook</w:t>
      </w:r>
    </w:p>
    <w:p w:rsidR="00ED0872" w:rsidRPr="0089004A" w:rsidRDefault="00ED0872" w:rsidP="0089004A">
      <w:pPr>
        <w:ind w:left="1710" w:firstLine="450"/>
        <w:rPr>
          <w:rFonts w:ascii="Trebuchet MS" w:hAnsi="Trebuchet MS"/>
        </w:rPr>
      </w:pPr>
      <w:r w:rsidRPr="0089004A">
        <w:rPr>
          <w:rFonts w:ascii="Trebuchet MS" w:hAnsi="Trebuchet MS"/>
        </w:rPr>
        <w:t>D. To get more advertisements</w:t>
      </w:r>
    </w:p>
    <w:p w:rsidR="00ED0872" w:rsidRPr="0089004A" w:rsidRDefault="00ED0872" w:rsidP="00ED0872">
      <w:pPr>
        <w:ind w:left="1710"/>
        <w:rPr>
          <w:rFonts w:ascii="Trebuchet MS" w:hAnsi="Trebuchet MS"/>
        </w:rPr>
      </w:pPr>
    </w:p>
    <w:p w:rsidR="00ED0872" w:rsidRPr="0089004A" w:rsidRDefault="00ED0872" w:rsidP="00ED0872">
      <w:pPr>
        <w:ind w:left="1710"/>
        <w:rPr>
          <w:rFonts w:ascii="Trebuchet MS" w:hAnsi="Trebuchet MS"/>
          <w:b/>
          <w:bCs/>
        </w:rPr>
      </w:pPr>
      <w:r w:rsidRPr="0089004A">
        <w:rPr>
          <w:rFonts w:ascii="Trebuchet MS" w:hAnsi="Trebuchet MS"/>
          <w:b/>
          <w:bCs/>
        </w:rPr>
        <w:t>5.</w:t>
      </w:r>
      <w:r w:rsidR="0089004A" w:rsidRPr="0089004A">
        <w:rPr>
          <w:rFonts w:ascii="Trebuchet MS" w:hAnsi="Trebuchet MS"/>
          <w:b/>
          <w:bCs/>
        </w:rPr>
        <w:t xml:space="preserve"> </w:t>
      </w:r>
      <w:r w:rsidRPr="0089004A">
        <w:rPr>
          <w:rFonts w:ascii="Trebuchet MS" w:hAnsi="Trebuchet MS"/>
          <w:b/>
          <w:bCs/>
        </w:rPr>
        <w:t>Which situation shows a correct understanding of legal literacy?</w:t>
      </w:r>
    </w:p>
    <w:p w:rsidR="00ED0872" w:rsidRPr="0089004A" w:rsidRDefault="00ED0872" w:rsidP="0089004A">
      <w:pPr>
        <w:ind w:left="1710" w:firstLine="450"/>
        <w:rPr>
          <w:rFonts w:ascii="Trebuchet MS" w:hAnsi="Trebuchet MS"/>
        </w:rPr>
      </w:pPr>
      <w:r w:rsidRPr="0089004A">
        <w:rPr>
          <w:rFonts w:ascii="Trebuchet MS" w:hAnsi="Trebuchet MS"/>
        </w:rPr>
        <w:t>A. Neha ignores a faulty product she received</w:t>
      </w:r>
    </w:p>
    <w:p w:rsidR="00ED0872" w:rsidRPr="0089004A" w:rsidRDefault="00ED0872" w:rsidP="0089004A">
      <w:pPr>
        <w:ind w:left="1710" w:firstLine="450"/>
        <w:rPr>
          <w:rFonts w:ascii="Trebuchet MS" w:hAnsi="Trebuchet MS"/>
        </w:rPr>
      </w:pPr>
      <w:r w:rsidRPr="0089004A">
        <w:rPr>
          <w:rFonts w:ascii="Trebuchet MS" w:hAnsi="Trebuchet MS"/>
        </w:rPr>
        <w:t>B. Rahul signs a contract without reading it</w:t>
      </w:r>
    </w:p>
    <w:p w:rsidR="00ED0872" w:rsidRPr="0089004A" w:rsidRDefault="00ED0872" w:rsidP="0089004A">
      <w:pPr>
        <w:ind w:left="1710" w:firstLine="450"/>
        <w:rPr>
          <w:rFonts w:ascii="Trebuchet MS" w:hAnsi="Trebuchet MS"/>
        </w:rPr>
      </w:pPr>
      <w:r w:rsidRPr="0089004A">
        <w:rPr>
          <w:rFonts w:ascii="Trebuchet MS" w:hAnsi="Trebuchet MS"/>
        </w:rPr>
        <w:t>C. Priya knows her rights and complains under consumer law</w:t>
      </w:r>
    </w:p>
    <w:p w:rsidR="00ED0872" w:rsidRPr="0089004A" w:rsidRDefault="00ED0872" w:rsidP="0089004A">
      <w:pPr>
        <w:ind w:left="1710" w:firstLine="450"/>
        <w:rPr>
          <w:rFonts w:ascii="Trebuchet MS" w:hAnsi="Trebuchet MS"/>
        </w:rPr>
      </w:pPr>
      <w:r w:rsidRPr="0089004A">
        <w:rPr>
          <w:rFonts w:ascii="Trebuchet MS" w:hAnsi="Trebuchet MS"/>
        </w:rPr>
        <w:t>D. Arjun pays extra for a product without asking questions</w:t>
      </w:r>
    </w:p>
    <w:p w:rsidR="00ED0872" w:rsidRPr="0089004A" w:rsidRDefault="00ED0872" w:rsidP="0089004A">
      <w:pPr>
        <w:ind w:left="1710" w:firstLine="450"/>
        <w:rPr>
          <w:rFonts w:ascii="Trebuchet MS" w:hAnsi="Trebuchet MS"/>
        </w:rPr>
      </w:pPr>
    </w:p>
    <w:p w:rsidR="00ED0872" w:rsidRPr="0089004A" w:rsidRDefault="00ED0872" w:rsidP="00ED0872">
      <w:pPr>
        <w:ind w:left="1710"/>
        <w:rPr>
          <w:rFonts w:ascii="Trebuchet MS" w:hAnsi="Trebuchet MS"/>
          <w:b/>
          <w:bCs/>
        </w:rPr>
      </w:pPr>
      <w:r w:rsidRPr="0089004A">
        <w:rPr>
          <w:rFonts w:ascii="Trebuchet MS" w:hAnsi="Trebuchet MS"/>
          <w:b/>
          <w:bCs/>
        </w:rPr>
        <w:t>6.</w:t>
      </w:r>
      <w:r w:rsidR="0089004A" w:rsidRPr="0089004A">
        <w:rPr>
          <w:rFonts w:ascii="Trebuchet MS" w:hAnsi="Trebuchet MS"/>
          <w:b/>
          <w:bCs/>
        </w:rPr>
        <w:t xml:space="preserve"> </w:t>
      </w:r>
      <w:r w:rsidRPr="0089004A">
        <w:rPr>
          <w:rFonts w:ascii="Trebuchet MS" w:hAnsi="Trebuchet MS"/>
          <w:b/>
          <w:bCs/>
        </w:rPr>
        <w:t>What is one benefit of knowing the components of your salary?</w:t>
      </w:r>
    </w:p>
    <w:p w:rsidR="00ED0872" w:rsidRPr="0089004A" w:rsidRDefault="00ED0872" w:rsidP="0089004A">
      <w:pPr>
        <w:ind w:left="1710" w:firstLine="450"/>
        <w:rPr>
          <w:rFonts w:ascii="Trebuchet MS" w:hAnsi="Trebuchet MS"/>
        </w:rPr>
      </w:pPr>
      <w:r w:rsidRPr="0089004A">
        <w:rPr>
          <w:rFonts w:ascii="Trebuchet MS" w:hAnsi="Trebuchet MS"/>
        </w:rPr>
        <w:t>A. You can ask for more holidays</w:t>
      </w:r>
    </w:p>
    <w:p w:rsidR="00ED0872" w:rsidRPr="0089004A" w:rsidRDefault="00ED0872" w:rsidP="0089004A">
      <w:pPr>
        <w:ind w:left="1710" w:firstLine="450"/>
        <w:rPr>
          <w:rFonts w:ascii="Trebuchet MS" w:hAnsi="Trebuchet MS"/>
        </w:rPr>
      </w:pPr>
      <w:r w:rsidRPr="0089004A">
        <w:rPr>
          <w:rFonts w:ascii="Trebuchet MS" w:hAnsi="Trebuchet MS"/>
        </w:rPr>
        <w:t>B. You can avoid paying rent</w:t>
      </w:r>
    </w:p>
    <w:p w:rsidR="00ED0872" w:rsidRPr="0089004A" w:rsidRDefault="00ED0872" w:rsidP="0089004A">
      <w:pPr>
        <w:ind w:left="1710" w:firstLine="450"/>
        <w:rPr>
          <w:rFonts w:ascii="Trebuchet MS" w:hAnsi="Trebuchet MS"/>
        </w:rPr>
      </w:pPr>
      <w:r w:rsidRPr="0089004A">
        <w:rPr>
          <w:rFonts w:ascii="Trebuchet MS" w:hAnsi="Trebuchet MS"/>
        </w:rPr>
        <w:t>C. You can plan savings, tax, and retirement better</w:t>
      </w:r>
    </w:p>
    <w:p w:rsidR="00ED0872" w:rsidRPr="0089004A" w:rsidRDefault="00ED0872" w:rsidP="0089004A">
      <w:pPr>
        <w:ind w:left="1710" w:firstLine="450"/>
        <w:rPr>
          <w:rFonts w:ascii="Trebuchet MS" w:hAnsi="Trebuchet MS"/>
        </w:rPr>
      </w:pPr>
      <w:r w:rsidRPr="0089004A">
        <w:rPr>
          <w:rFonts w:ascii="Trebuchet MS" w:hAnsi="Trebuchet MS"/>
        </w:rPr>
        <w:t>D. You can print your own pay slip</w:t>
      </w:r>
    </w:p>
    <w:p w:rsidR="00ED0872" w:rsidRPr="0089004A" w:rsidRDefault="00ED0872" w:rsidP="00ED0872">
      <w:pPr>
        <w:ind w:left="1710"/>
        <w:rPr>
          <w:rFonts w:ascii="Trebuchet MS" w:hAnsi="Trebuchet MS"/>
        </w:rPr>
      </w:pPr>
    </w:p>
    <w:p w:rsidR="00ED0872" w:rsidRPr="0089004A" w:rsidRDefault="00ED0872" w:rsidP="00ED0872">
      <w:pPr>
        <w:ind w:left="1710"/>
        <w:rPr>
          <w:rFonts w:ascii="Trebuchet MS" w:hAnsi="Trebuchet MS"/>
          <w:b/>
          <w:bCs/>
        </w:rPr>
      </w:pPr>
      <w:r w:rsidRPr="0089004A">
        <w:rPr>
          <w:rFonts w:ascii="Trebuchet MS" w:hAnsi="Trebuchet MS"/>
          <w:b/>
          <w:bCs/>
        </w:rPr>
        <w:t>7.</w:t>
      </w:r>
      <w:r w:rsidR="0089004A" w:rsidRPr="0089004A">
        <w:rPr>
          <w:rFonts w:ascii="Trebuchet MS" w:hAnsi="Trebuchet MS"/>
          <w:b/>
          <w:bCs/>
        </w:rPr>
        <w:t xml:space="preserve"> </w:t>
      </w:r>
      <w:r w:rsidRPr="0089004A">
        <w:rPr>
          <w:rFonts w:ascii="Trebuchet MS" w:hAnsi="Trebuchet MS"/>
          <w:b/>
          <w:bCs/>
        </w:rPr>
        <w:t>How does legal aid help poor or needy people?</w:t>
      </w:r>
    </w:p>
    <w:p w:rsidR="00ED0872" w:rsidRPr="0089004A" w:rsidRDefault="00ED0872" w:rsidP="0089004A">
      <w:pPr>
        <w:ind w:left="1710" w:firstLine="450"/>
        <w:rPr>
          <w:rFonts w:ascii="Trebuchet MS" w:hAnsi="Trebuchet MS"/>
        </w:rPr>
      </w:pPr>
      <w:r w:rsidRPr="0089004A">
        <w:rPr>
          <w:rFonts w:ascii="Trebuchet MS" w:hAnsi="Trebuchet MS"/>
        </w:rPr>
        <w:t>A. By giving them jobs</w:t>
      </w:r>
    </w:p>
    <w:p w:rsidR="00ED0872" w:rsidRPr="0089004A" w:rsidRDefault="00ED0872" w:rsidP="0089004A">
      <w:pPr>
        <w:ind w:left="1710" w:firstLine="450"/>
        <w:rPr>
          <w:rFonts w:ascii="Trebuchet MS" w:hAnsi="Trebuchet MS"/>
        </w:rPr>
      </w:pPr>
      <w:r w:rsidRPr="0089004A">
        <w:rPr>
          <w:rFonts w:ascii="Trebuchet MS" w:hAnsi="Trebuchet MS"/>
        </w:rPr>
        <w:t>B. By teaching them how to write contracts</w:t>
      </w:r>
    </w:p>
    <w:p w:rsidR="00ED0872" w:rsidRPr="0089004A" w:rsidRDefault="00ED0872" w:rsidP="0089004A">
      <w:pPr>
        <w:ind w:left="1710" w:firstLine="450"/>
        <w:rPr>
          <w:rFonts w:ascii="Trebuchet MS" w:hAnsi="Trebuchet MS"/>
        </w:rPr>
      </w:pPr>
      <w:r w:rsidRPr="0089004A">
        <w:rPr>
          <w:rFonts w:ascii="Trebuchet MS" w:hAnsi="Trebuchet MS"/>
        </w:rPr>
        <w:t>C. By giving free legal help through government services</w:t>
      </w:r>
    </w:p>
    <w:p w:rsidR="00ED0872" w:rsidRPr="0089004A" w:rsidRDefault="00ED0872" w:rsidP="0089004A">
      <w:pPr>
        <w:ind w:left="1710" w:firstLine="450"/>
        <w:rPr>
          <w:rFonts w:ascii="Trebuchet MS" w:hAnsi="Trebuchet MS"/>
        </w:rPr>
      </w:pPr>
      <w:r w:rsidRPr="0089004A">
        <w:rPr>
          <w:rFonts w:ascii="Trebuchet MS" w:hAnsi="Trebuchet MS"/>
        </w:rPr>
        <w:t>D. By giving free mobile phones</w:t>
      </w:r>
    </w:p>
    <w:p w:rsidR="00ED0872" w:rsidRPr="0089004A" w:rsidRDefault="00ED0872" w:rsidP="0089004A">
      <w:pPr>
        <w:ind w:left="1710" w:firstLine="450"/>
        <w:rPr>
          <w:rFonts w:ascii="Trebuchet MS" w:hAnsi="Trebuchet MS"/>
        </w:rPr>
      </w:pPr>
    </w:p>
    <w:p w:rsidR="00ED0872" w:rsidRPr="0089004A" w:rsidRDefault="00ED0872" w:rsidP="00ED0872">
      <w:pPr>
        <w:ind w:left="1710"/>
        <w:rPr>
          <w:rFonts w:ascii="Trebuchet MS" w:hAnsi="Trebuchet MS"/>
        </w:rPr>
      </w:pPr>
    </w:p>
    <w:sectPr w:rsidR="00ED0872" w:rsidRPr="0089004A" w:rsidSect="00CA5AB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6" w:h="16838" w:code="9"/>
      <w:pgMar w:top="279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16C82" w:rsidRDefault="00A16C82">
      <w:r>
        <w:separator/>
      </w:r>
    </w:p>
  </w:endnote>
  <w:endnote w:type="continuationSeparator" w:id="0">
    <w:p w:rsidR="00A16C82" w:rsidRDefault="00A16C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Century Gothic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4D1C3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E1572" w:rsidRPr="00A11EB7" w:rsidRDefault="002E1572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9A2DB6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9A2DB6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312" behindDoc="1" locked="0" layoutInCell="1" allowOverlap="1" wp14:anchorId="37A2DE93" wp14:editId="7E41733B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41" name="Picture 41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16C82" w:rsidRDefault="00A16C82">
      <w:r>
        <w:separator/>
      </w:r>
    </w:p>
  </w:footnote>
  <w:footnote w:type="continuationSeparator" w:id="0">
    <w:p w:rsidR="00A16C82" w:rsidRDefault="00A16C8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A16C82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D1C3A"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4D1C3A">
      <w:rPr>
        <w:rStyle w:val="PageNumber"/>
      </w:rPr>
      <w:fldChar w:fldCharType="end"/>
    </w:r>
  </w:p>
  <w:p w:rsidR="004D1C3A" w:rsidRDefault="004D1C3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4D1C3A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A2DB6">
      <w:rPr>
        <w:rStyle w:val="PageNumber"/>
        <w:noProof/>
      </w:rPr>
      <w:t>1</w:t>
    </w:r>
    <w:r>
      <w:rPr>
        <w:rStyle w:val="PageNumber"/>
      </w:rPr>
      <w:fldChar w:fldCharType="end"/>
    </w:r>
  </w:p>
  <w:p w:rsidR="004D1C3A" w:rsidRPr="0089004A" w:rsidRDefault="00FC1E8F" w:rsidP="00724FC1">
    <w:pPr>
      <w:pStyle w:val="Header"/>
      <w:rPr>
        <w:lang w:val="en-US"/>
      </w:rPr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40ED00F3" wp14:editId="5F4A42D7">
              <wp:simplePos x="0" y="0"/>
              <wp:positionH relativeFrom="column">
                <wp:posOffset>1374140</wp:posOffset>
              </wp:positionH>
              <wp:positionV relativeFrom="paragraph">
                <wp:posOffset>271145</wp:posOffset>
              </wp:positionV>
              <wp:extent cx="5151120" cy="299085"/>
              <wp:effectExtent l="2540" t="4445" r="0" b="127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299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Pr="00005C34" w:rsidRDefault="00CE4E82" w:rsidP="00DB61F8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  <w:bookmarkStart w:id="1" w:name="_Hlk176262230"/>
                          <w:r w:rsidRPr="00005C34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 xml:space="preserve">Self-Made Assignment </w:t>
                          </w:r>
                          <w:bookmarkEnd w:id="1"/>
                          <w:r w:rsidR="00811560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–</w:t>
                          </w:r>
                          <w:r w:rsidR="0089004A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 xml:space="preserve"> Employability Skill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8.2pt;margin-top:21.35pt;width:405.6pt;height:23.5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    <v:textbox>
                <w:txbxContent>
                  <w:p w:rsidR="004D1C3A" w:rsidRPr="00005C34" w:rsidRDefault="00CE4E82" w:rsidP="00DB61F8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bCs/>
                        <w:color w:val="FFFF00"/>
                        <w:szCs w:val="28"/>
                      </w:rPr>
                    </w:pPr>
                    <w:bookmarkStart w:id="2" w:name="_Hlk176262230"/>
                    <w:r w:rsidRPr="00005C34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 xml:space="preserve">Self-Made Assignment </w:t>
                    </w:r>
                    <w:bookmarkEnd w:id="2"/>
                    <w:r w:rsidR="00811560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–</w:t>
                    </w:r>
                    <w:r w:rsidR="0089004A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 xml:space="preserve"> Employability Skills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EF326C5" wp14:editId="1123264A">
              <wp:simplePos x="0" y="0"/>
              <wp:positionH relativeFrom="column">
                <wp:posOffset>1430655</wp:posOffset>
              </wp:positionH>
              <wp:positionV relativeFrom="paragraph">
                <wp:posOffset>652145</wp:posOffset>
              </wp:positionV>
              <wp:extent cx="5151120" cy="327660"/>
              <wp:effectExtent l="1905" t="4445" r="0" b="1270"/>
              <wp:wrapNone/>
              <wp:docPr id="4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3276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A1A5F" w:rsidRPr="0089004A" w:rsidRDefault="0089004A" w:rsidP="0089004A">
                          <w:pPr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32"/>
                              <w:szCs w:val="32"/>
                            </w:rPr>
                          </w:pPr>
                          <w:r w:rsidRPr="0089004A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</w:rPr>
                            <w:t xml:space="preserve">Financial </w:t>
                          </w:r>
                          <w:r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</w:rPr>
                            <w:t>a</w:t>
                          </w:r>
                          <w:r w:rsidRPr="0089004A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</w:rPr>
                            <w:t>nd Legal Literacy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4" o:spid="_x0000_s1027" type="#_x0000_t202" style="position:absolute;margin-left:112.65pt;margin-top:51.35pt;width:405.6pt;height:25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" filled="f" stroked="f">
              <v:textbox>
                <w:txbxContent>
                  <w:p w:rsidR="00CA1A5F" w:rsidRPr="0089004A" w:rsidRDefault="0089004A" w:rsidP="0089004A">
                    <w:pPr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32"/>
                        <w:szCs w:val="32"/>
                      </w:rPr>
                    </w:pPr>
                    <w:r w:rsidRPr="0089004A">
                      <w:rPr>
                        <w:rFonts w:ascii="Trebuchet MS" w:hAnsi="Trebuchet MS"/>
                        <w:b/>
                        <w:bCs/>
                        <w:color w:val="FFFFFF" w:themeColor="background1"/>
                      </w:rPr>
                      <w:t xml:space="preserve">Financial </w:t>
                    </w:r>
                    <w:r>
                      <w:rPr>
                        <w:rFonts w:ascii="Trebuchet MS" w:hAnsi="Trebuchet MS"/>
                        <w:b/>
                        <w:bCs/>
                        <w:color w:val="FFFFFF" w:themeColor="background1"/>
                      </w:rPr>
                      <w:t>a</w:t>
                    </w:r>
                    <w:r w:rsidRPr="0089004A">
                      <w:rPr>
                        <w:rFonts w:ascii="Trebuchet MS" w:hAnsi="Trebuchet MS"/>
                        <w:b/>
                        <w:bCs/>
                        <w:color w:val="FFFFFF" w:themeColor="background1"/>
                      </w:rPr>
                      <w:t>nd Legal Literacy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0C80ACBE" wp14:editId="3F6FAFEB">
              <wp:simplePos x="0" y="0"/>
              <wp:positionH relativeFrom="column">
                <wp:posOffset>1374140</wp:posOffset>
              </wp:positionH>
              <wp:positionV relativeFrom="paragraph">
                <wp:posOffset>1080770</wp:posOffset>
              </wp:positionV>
              <wp:extent cx="5420360" cy="47625"/>
              <wp:effectExtent l="21590" t="23495" r="25400" b="24130"/>
              <wp:wrapNone/>
              <wp:docPr id="3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85.1pt;width:426.8pt;height:3.75pt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    <v:stroke dashstyle="dash"/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288" behindDoc="0" locked="0" layoutInCell="1" allowOverlap="1" wp14:anchorId="3ABC9B5F" wp14:editId="70A14C8C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40" name="Picture 40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77028A2C" wp14:editId="377BA8CE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6591300" cy="1037590"/>
              <wp:effectExtent l="0" t="3175" r="254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91300" cy="10375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E4E82" w:rsidRPr="00142A96" w:rsidRDefault="00FC1E8F" w:rsidP="00CE4E82">
                          <w:pPr>
                            <w:pStyle w:val="Heading9"/>
                            <w:jc w:val="center"/>
                            <w:rPr>
                              <w:szCs w:val="36"/>
                            </w:rPr>
                          </w:pPr>
                          <w:r>
                            <w:rPr>
                              <w:noProof/>
                              <w:color w:val="8496B0"/>
                            </w:rPr>
                            <w:drawing>
                              <wp:inline distT="0" distB="0" distL="0" distR="0" wp14:anchorId="1512E617" wp14:editId="1111C8D0">
                                <wp:extent cx="5524500" cy="342900"/>
                                <wp:effectExtent l="0" t="0" r="0" b="0"/>
                                <wp:docPr id="42" name="Picture 1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CE4E82" w:rsidRP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 xml:space="preserve"> </w:t>
                          </w:r>
                          <w:r w:rsid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>SAMPLE</w:t>
                          </w:r>
                        </w:p>
                        <w:p w:rsidR="004D1C3A" w:rsidRDefault="00FC1E8F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2519FD6" wp14:editId="406DD180">
                                <wp:extent cx="5524500" cy="342900"/>
                                <wp:effectExtent l="0" t="0" r="0" b="0"/>
                                <wp:docPr id="43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4472C4"/>
                                        </a:solidFill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2" o:spid="_x0000_s1028" type="#_x0000_t202" style="position:absolute;margin-left:93.55pt;margin-top:16.75pt;width:519pt;height:81.7pt;z-index:25165312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GMB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1wEByA&#10;BY1sNHsCYVgNtAHF8JrApNX2K0Y9dGaNFTwdGMl3CqRVZkURGjkuitkih4U9t2zOLURRAKqxx2ic&#10;3vqx+XfGim0L94xiVvoa5NiIKJTnmA4iht6LGR3eidDc5+vo9fyarX4A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AvU&#10;YwGDAgAAFQUAAA4AAAAAAAAAAAAAAAAALgIAAGRycy9lMm9Eb2MueG1sUEsBAi0AFAAGAAgAAAAh&#10;AEmE9rbfAAAACwEAAA8AAAAAAAAAAAAAAAAA3QQAAGRycy9kb3ducmV2LnhtbFBLBQYAAAAABAAE&#10;APMAAADpBQAAAAA=&#10;" stroked="f">
              <v:textbox>
                <w:txbxContent>
                  <w:p w:rsidR="00CE4E82" w:rsidRPr="00142A96" w:rsidRDefault="00FC1E8F" w:rsidP="00CE4E82">
                    <w:pPr>
                      <w:pStyle w:val="Heading9"/>
                      <w:jc w:val="center"/>
                      <w:rPr>
                        <w:szCs w:val="36"/>
                      </w:rPr>
                    </w:pPr>
                    <w:r>
                      <w:rPr>
                        <w:noProof/>
                        <w:color w:val="8496B0"/>
                      </w:rPr>
                      <w:drawing>
                        <wp:inline distT="0" distB="0" distL="0" distR="0" wp14:anchorId="1512E617" wp14:editId="1111C8D0">
                          <wp:extent cx="5524500" cy="342900"/>
                          <wp:effectExtent l="0" t="0" r="0" b="0"/>
                          <wp:docPr id="42" name="Picture 1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CE4E82" w:rsidRPr="00CE4E82">
                      <w:rPr>
                        <w:rFonts w:ascii="Arial" w:hAnsi="Arial" w:cs="Arial"/>
                        <w:sz w:val="32"/>
                        <w:szCs w:val="36"/>
                      </w:rPr>
                      <w:t xml:space="preserve"> </w:t>
                    </w:r>
                    <w:r w:rsidR="00CE4E82">
                      <w:rPr>
                        <w:rFonts w:ascii="Arial" w:hAnsi="Arial" w:cs="Arial"/>
                        <w:sz w:val="32"/>
                        <w:szCs w:val="36"/>
                      </w:rPr>
                      <w:t>SAMPLE</w:t>
                    </w:r>
                  </w:p>
                  <w:p w:rsidR="004D1C3A" w:rsidRDefault="00FC1E8F" w:rsidP="00107714">
                    <w:r>
                      <w:rPr>
                        <w:noProof/>
                      </w:rPr>
                      <w:drawing>
                        <wp:inline distT="0" distB="0" distL="0" distR="0" wp14:anchorId="72519FD6" wp14:editId="406DD180">
                          <wp:extent cx="5524500" cy="342900"/>
                          <wp:effectExtent l="0" t="0" r="0" b="0"/>
                          <wp:docPr id="43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4472C4"/>
                                  </a:solidFill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A16C82"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1E07B331" wp14:editId="287215CD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3175" r="0" b="254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Default="00FC1E8F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8B574E5" wp14:editId="04522380">
                                <wp:extent cx="1257300" cy="8943975"/>
                                <wp:effectExtent l="0" t="0" r="0" b="0"/>
                                <wp:docPr id="44" name="Picture 3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29" type="#_x0000_t202" style="position:absolute;margin-left:-30pt;margin-top:16.75pt;width:113.3pt;height:709.8pt;z-index:25165516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DUetg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" filled="f" stroked="f">
              <v:textbox>
                <w:txbxContent>
                  <w:p w:rsidR="004D1C3A" w:rsidRDefault="00FC1E8F">
                    <w:r>
                      <w:rPr>
                        <w:noProof/>
                      </w:rPr>
                      <w:drawing>
                        <wp:inline distT="0" distB="0" distL="0" distR="0" wp14:anchorId="18B574E5" wp14:editId="04522380">
                          <wp:extent cx="1257300" cy="8943975"/>
                          <wp:effectExtent l="0" t="0" r="0" b="0"/>
                          <wp:docPr id="44" name="Picture 3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A16C82">
    <w:pPr>
      <w:pStyle w:val="Header"/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88108C"/>
    <w:multiLevelType w:val="hybridMultilevel"/>
    <w:tmpl w:val="078847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0933140"/>
    <w:multiLevelType w:val="multilevel"/>
    <w:tmpl w:val="4D9601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70279C4"/>
    <w:multiLevelType w:val="multilevel"/>
    <w:tmpl w:val="6C4AAEC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7CD7D51"/>
    <w:multiLevelType w:val="multilevel"/>
    <w:tmpl w:val="AEEE5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0AF04EFC"/>
    <w:multiLevelType w:val="multilevel"/>
    <w:tmpl w:val="DB62C3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173746A8"/>
    <w:multiLevelType w:val="multilevel"/>
    <w:tmpl w:val="04090021"/>
    <w:lvl w:ilvl="0">
      <w:start w:val="1"/>
      <w:numFmt w:val="bullet"/>
      <w:lvlText w:val=""/>
      <w:lvlJc w:val="left"/>
      <w:pPr>
        <w:ind w:left="252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396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5400" w:hanging="360"/>
      </w:pPr>
      <w:rPr>
        <w:rFonts w:ascii="Symbol" w:hAnsi="Symbol" w:hint="default"/>
      </w:rPr>
    </w:lvl>
  </w:abstractNum>
  <w:abstractNum w:abstractNumId="6">
    <w:nsid w:val="181A4759"/>
    <w:multiLevelType w:val="multilevel"/>
    <w:tmpl w:val="E4A40D1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1BE562BD"/>
    <w:multiLevelType w:val="multilevel"/>
    <w:tmpl w:val="D4E84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F832025"/>
    <w:multiLevelType w:val="multilevel"/>
    <w:tmpl w:val="EBAE065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23425F8A"/>
    <w:multiLevelType w:val="multilevel"/>
    <w:tmpl w:val="DDDCBB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26E01208"/>
    <w:multiLevelType w:val="multilevel"/>
    <w:tmpl w:val="C1E89C58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29393845"/>
    <w:multiLevelType w:val="multilevel"/>
    <w:tmpl w:val="D20CC1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2BA3455C"/>
    <w:multiLevelType w:val="multilevel"/>
    <w:tmpl w:val="DE54E9AA"/>
    <w:lvl w:ilvl="0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  <w:sz w:val="20"/>
      </w:rPr>
    </w:lvl>
  </w:abstractNum>
  <w:abstractNum w:abstractNumId="13">
    <w:nsid w:val="2C7B1921"/>
    <w:multiLevelType w:val="multilevel"/>
    <w:tmpl w:val="9B0C8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303A65E2"/>
    <w:multiLevelType w:val="multilevel"/>
    <w:tmpl w:val="C4E288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30794A75"/>
    <w:multiLevelType w:val="multilevel"/>
    <w:tmpl w:val="3E801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30875DF1"/>
    <w:multiLevelType w:val="multilevel"/>
    <w:tmpl w:val="44947336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335F0363"/>
    <w:multiLevelType w:val="multilevel"/>
    <w:tmpl w:val="46D47F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36423114"/>
    <w:multiLevelType w:val="multilevel"/>
    <w:tmpl w:val="31D2B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3780704B"/>
    <w:multiLevelType w:val="multilevel"/>
    <w:tmpl w:val="DE8C29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3C623DF7"/>
    <w:multiLevelType w:val="multilevel"/>
    <w:tmpl w:val="F8E4F1DE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3CBD64F7"/>
    <w:multiLevelType w:val="hybridMultilevel"/>
    <w:tmpl w:val="8B7223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4E13340"/>
    <w:multiLevelType w:val="multilevel"/>
    <w:tmpl w:val="AA9CC7F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48035F60"/>
    <w:multiLevelType w:val="multilevel"/>
    <w:tmpl w:val="41CA57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4B1D64CD"/>
    <w:multiLevelType w:val="multilevel"/>
    <w:tmpl w:val="B3622A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57D710D9"/>
    <w:multiLevelType w:val="multilevel"/>
    <w:tmpl w:val="1C205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5ACA5157"/>
    <w:multiLevelType w:val="multilevel"/>
    <w:tmpl w:val="65A293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5BC55EFB"/>
    <w:multiLevelType w:val="multilevel"/>
    <w:tmpl w:val="2496E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>
    <w:nsid w:val="5BD66EE7"/>
    <w:multiLevelType w:val="multilevel"/>
    <w:tmpl w:val="DE54E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67E6315E"/>
    <w:multiLevelType w:val="multilevel"/>
    <w:tmpl w:val="5602E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681248AD"/>
    <w:multiLevelType w:val="multilevel"/>
    <w:tmpl w:val="906AC4D8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>
    <w:nsid w:val="6C722AD9"/>
    <w:multiLevelType w:val="multilevel"/>
    <w:tmpl w:val="151AF7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>
    <w:nsid w:val="7B431ACC"/>
    <w:multiLevelType w:val="multilevel"/>
    <w:tmpl w:val="7B0A97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3">
    <w:nsid w:val="7B9A22B2"/>
    <w:multiLevelType w:val="multilevel"/>
    <w:tmpl w:val="81A2C4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>
    <w:nsid w:val="7BCC15CF"/>
    <w:multiLevelType w:val="multilevel"/>
    <w:tmpl w:val="CA303D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8"/>
  </w:num>
  <w:num w:numId="2">
    <w:abstractNumId w:val="18"/>
  </w:num>
  <w:num w:numId="3">
    <w:abstractNumId w:val="3"/>
  </w:num>
  <w:num w:numId="4">
    <w:abstractNumId w:val="24"/>
  </w:num>
  <w:num w:numId="5">
    <w:abstractNumId w:val="25"/>
  </w:num>
  <w:num w:numId="6">
    <w:abstractNumId w:val="7"/>
  </w:num>
  <w:num w:numId="7">
    <w:abstractNumId w:val="32"/>
  </w:num>
  <w:num w:numId="8">
    <w:abstractNumId w:val="13"/>
  </w:num>
  <w:num w:numId="9">
    <w:abstractNumId w:val="29"/>
  </w:num>
  <w:num w:numId="10">
    <w:abstractNumId w:val="15"/>
  </w:num>
  <w:num w:numId="11">
    <w:abstractNumId w:val="11"/>
  </w:num>
  <w:num w:numId="12">
    <w:abstractNumId w:val="14"/>
  </w:num>
  <w:num w:numId="13">
    <w:abstractNumId w:val="27"/>
  </w:num>
  <w:num w:numId="14">
    <w:abstractNumId w:val="33"/>
  </w:num>
  <w:num w:numId="15">
    <w:abstractNumId w:val="21"/>
  </w:num>
  <w:num w:numId="16">
    <w:abstractNumId w:val="0"/>
  </w:num>
  <w:num w:numId="17">
    <w:abstractNumId w:val="5"/>
  </w:num>
  <w:num w:numId="18">
    <w:abstractNumId w:val="12"/>
  </w:num>
  <w:num w:numId="19">
    <w:abstractNumId w:val="31"/>
  </w:num>
  <w:num w:numId="20">
    <w:abstractNumId w:val="23"/>
  </w:num>
  <w:num w:numId="21">
    <w:abstractNumId w:val="34"/>
  </w:num>
  <w:num w:numId="22">
    <w:abstractNumId w:val="26"/>
  </w:num>
  <w:num w:numId="23">
    <w:abstractNumId w:val="9"/>
  </w:num>
  <w:num w:numId="24">
    <w:abstractNumId w:val="17"/>
  </w:num>
  <w:num w:numId="25">
    <w:abstractNumId w:val="1"/>
  </w:num>
  <w:num w:numId="26">
    <w:abstractNumId w:val="4"/>
  </w:num>
  <w:num w:numId="27">
    <w:abstractNumId w:val="19"/>
  </w:num>
  <w:num w:numId="28">
    <w:abstractNumId w:val="6"/>
  </w:num>
  <w:num w:numId="29">
    <w:abstractNumId w:val="22"/>
  </w:num>
  <w:num w:numId="30">
    <w:abstractNumId w:val="2"/>
  </w:num>
  <w:num w:numId="31">
    <w:abstractNumId w:val="30"/>
  </w:num>
  <w:num w:numId="32">
    <w:abstractNumId w:val="8"/>
  </w:num>
  <w:num w:numId="33">
    <w:abstractNumId w:val="10"/>
  </w:num>
  <w:num w:numId="34">
    <w:abstractNumId w:val="16"/>
  </w:num>
  <w:num w:numId="35">
    <w:abstractNumId w:val="2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3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25F94"/>
    <w:rsid w:val="00027074"/>
    <w:rsid w:val="000276D8"/>
    <w:rsid w:val="00046B3B"/>
    <w:rsid w:val="000625DF"/>
    <w:rsid w:val="00065E83"/>
    <w:rsid w:val="00067846"/>
    <w:rsid w:val="00070DB1"/>
    <w:rsid w:val="00084386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A625B"/>
    <w:rsid w:val="000B5292"/>
    <w:rsid w:val="000C5BC2"/>
    <w:rsid w:val="000C7C15"/>
    <w:rsid w:val="000D11EA"/>
    <w:rsid w:val="000E0EE1"/>
    <w:rsid w:val="000E4527"/>
    <w:rsid w:val="000E638F"/>
    <w:rsid w:val="000E7BB5"/>
    <w:rsid w:val="000F0034"/>
    <w:rsid w:val="000F5DCC"/>
    <w:rsid w:val="000F7D83"/>
    <w:rsid w:val="00107714"/>
    <w:rsid w:val="00114531"/>
    <w:rsid w:val="00115196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72996"/>
    <w:rsid w:val="001806F2"/>
    <w:rsid w:val="0018084B"/>
    <w:rsid w:val="0018246A"/>
    <w:rsid w:val="00184871"/>
    <w:rsid w:val="00185994"/>
    <w:rsid w:val="00186A7D"/>
    <w:rsid w:val="00186B00"/>
    <w:rsid w:val="00187962"/>
    <w:rsid w:val="001A3699"/>
    <w:rsid w:val="001B53C2"/>
    <w:rsid w:val="001B66CF"/>
    <w:rsid w:val="001B7E0F"/>
    <w:rsid w:val="001C027C"/>
    <w:rsid w:val="001D0EF5"/>
    <w:rsid w:val="001D2951"/>
    <w:rsid w:val="001D5528"/>
    <w:rsid w:val="001E748F"/>
    <w:rsid w:val="001F1687"/>
    <w:rsid w:val="001F3244"/>
    <w:rsid w:val="001F534A"/>
    <w:rsid w:val="001F7B67"/>
    <w:rsid w:val="00200717"/>
    <w:rsid w:val="00201C78"/>
    <w:rsid w:val="00207FF9"/>
    <w:rsid w:val="00212462"/>
    <w:rsid w:val="002131BC"/>
    <w:rsid w:val="002156A1"/>
    <w:rsid w:val="002169DE"/>
    <w:rsid w:val="002259A5"/>
    <w:rsid w:val="0024282C"/>
    <w:rsid w:val="00245C30"/>
    <w:rsid w:val="00254D8C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91959"/>
    <w:rsid w:val="00292A35"/>
    <w:rsid w:val="00294D0C"/>
    <w:rsid w:val="002C71CE"/>
    <w:rsid w:val="002C792E"/>
    <w:rsid w:val="002E138D"/>
    <w:rsid w:val="002E1572"/>
    <w:rsid w:val="002E2D66"/>
    <w:rsid w:val="002E7B8D"/>
    <w:rsid w:val="002F3287"/>
    <w:rsid w:val="00301D2E"/>
    <w:rsid w:val="00301FE9"/>
    <w:rsid w:val="00302C66"/>
    <w:rsid w:val="00304C16"/>
    <w:rsid w:val="003073AE"/>
    <w:rsid w:val="00316264"/>
    <w:rsid w:val="0033322D"/>
    <w:rsid w:val="00337925"/>
    <w:rsid w:val="003512E5"/>
    <w:rsid w:val="00356398"/>
    <w:rsid w:val="0035751F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C5ADC"/>
    <w:rsid w:val="003D430A"/>
    <w:rsid w:val="003D432B"/>
    <w:rsid w:val="003D728C"/>
    <w:rsid w:val="003E5223"/>
    <w:rsid w:val="003F2C2F"/>
    <w:rsid w:val="003F3068"/>
    <w:rsid w:val="004018B3"/>
    <w:rsid w:val="00410204"/>
    <w:rsid w:val="004125B7"/>
    <w:rsid w:val="00412AE6"/>
    <w:rsid w:val="00415767"/>
    <w:rsid w:val="00417B2B"/>
    <w:rsid w:val="00417C9C"/>
    <w:rsid w:val="0042203D"/>
    <w:rsid w:val="004268EC"/>
    <w:rsid w:val="004359E8"/>
    <w:rsid w:val="00440C03"/>
    <w:rsid w:val="00445C7E"/>
    <w:rsid w:val="00465288"/>
    <w:rsid w:val="00465816"/>
    <w:rsid w:val="00495277"/>
    <w:rsid w:val="0049673C"/>
    <w:rsid w:val="00496F08"/>
    <w:rsid w:val="004A040B"/>
    <w:rsid w:val="004A179D"/>
    <w:rsid w:val="004C1365"/>
    <w:rsid w:val="004D1C3A"/>
    <w:rsid w:val="004D61FD"/>
    <w:rsid w:val="004D63D5"/>
    <w:rsid w:val="004D6E79"/>
    <w:rsid w:val="004D6EEA"/>
    <w:rsid w:val="004E2B8C"/>
    <w:rsid w:val="004F1602"/>
    <w:rsid w:val="004F2EA1"/>
    <w:rsid w:val="004F7659"/>
    <w:rsid w:val="005029C4"/>
    <w:rsid w:val="00505484"/>
    <w:rsid w:val="00516F8F"/>
    <w:rsid w:val="00521183"/>
    <w:rsid w:val="00525016"/>
    <w:rsid w:val="00525A98"/>
    <w:rsid w:val="0052732E"/>
    <w:rsid w:val="00545DFD"/>
    <w:rsid w:val="0055287E"/>
    <w:rsid w:val="00557909"/>
    <w:rsid w:val="00563D6F"/>
    <w:rsid w:val="00567A3D"/>
    <w:rsid w:val="00573182"/>
    <w:rsid w:val="0058294C"/>
    <w:rsid w:val="0058642B"/>
    <w:rsid w:val="00586948"/>
    <w:rsid w:val="005A1039"/>
    <w:rsid w:val="005B433A"/>
    <w:rsid w:val="005B472B"/>
    <w:rsid w:val="005C0042"/>
    <w:rsid w:val="005C0BA2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3A05"/>
    <w:rsid w:val="00600DB0"/>
    <w:rsid w:val="00605D4F"/>
    <w:rsid w:val="006066CA"/>
    <w:rsid w:val="0061042A"/>
    <w:rsid w:val="0061273B"/>
    <w:rsid w:val="00620DA3"/>
    <w:rsid w:val="006215A6"/>
    <w:rsid w:val="00625E0E"/>
    <w:rsid w:val="00632CDF"/>
    <w:rsid w:val="00646560"/>
    <w:rsid w:val="00654116"/>
    <w:rsid w:val="00656BEB"/>
    <w:rsid w:val="00660038"/>
    <w:rsid w:val="00680BC9"/>
    <w:rsid w:val="006810C9"/>
    <w:rsid w:val="00684DCB"/>
    <w:rsid w:val="00697F40"/>
    <w:rsid w:val="006A71BF"/>
    <w:rsid w:val="006B5E4B"/>
    <w:rsid w:val="006C6F00"/>
    <w:rsid w:val="006D0F79"/>
    <w:rsid w:val="006D2794"/>
    <w:rsid w:val="006E1453"/>
    <w:rsid w:val="006F2425"/>
    <w:rsid w:val="00700744"/>
    <w:rsid w:val="00701CD5"/>
    <w:rsid w:val="0070411B"/>
    <w:rsid w:val="0071182D"/>
    <w:rsid w:val="0071370D"/>
    <w:rsid w:val="0072037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40BAC"/>
    <w:rsid w:val="0075217E"/>
    <w:rsid w:val="00756198"/>
    <w:rsid w:val="0076008C"/>
    <w:rsid w:val="007607AE"/>
    <w:rsid w:val="00762878"/>
    <w:rsid w:val="00766369"/>
    <w:rsid w:val="00771814"/>
    <w:rsid w:val="00773E10"/>
    <w:rsid w:val="007841E6"/>
    <w:rsid w:val="007929E5"/>
    <w:rsid w:val="007A4B09"/>
    <w:rsid w:val="007B309B"/>
    <w:rsid w:val="007C4572"/>
    <w:rsid w:val="007D23A0"/>
    <w:rsid w:val="007F445F"/>
    <w:rsid w:val="007F62E7"/>
    <w:rsid w:val="0080001E"/>
    <w:rsid w:val="00800BCF"/>
    <w:rsid w:val="00811560"/>
    <w:rsid w:val="008129EF"/>
    <w:rsid w:val="008141E3"/>
    <w:rsid w:val="00817CD4"/>
    <w:rsid w:val="00842879"/>
    <w:rsid w:val="0084332E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004A"/>
    <w:rsid w:val="008935DA"/>
    <w:rsid w:val="008B2C76"/>
    <w:rsid w:val="008B3B57"/>
    <w:rsid w:val="008B516E"/>
    <w:rsid w:val="008C49F3"/>
    <w:rsid w:val="008C658E"/>
    <w:rsid w:val="008D4ABB"/>
    <w:rsid w:val="008D4E7D"/>
    <w:rsid w:val="008D5082"/>
    <w:rsid w:val="008E4D59"/>
    <w:rsid w:val="008F5F5B"/>
    <w:rsid w:val="00904CFE"/>
    <w:rsid w:val="00907ECD"/>
    <w:rsid w:val="00910E6E"/>
    <w:rsid w:val="00920373"/>
    <w:rsid w:val="00924545"/>
    <w:rsid w:val="00932562"/>
    <w:rsid w:val="00942493"/>
    <w:rsid w:val="00942838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2DB6"/>
    <w:rsid w:val="009A3FDF"/>
    <w:rsid w:val="009B17B7"/>
    <w:rsid w:val="009C02F3"/>
    <w:rsid w:val="009C4725"/>
    <w:rsid w:val="009C7B09"/>
    <w:rsid w:val="009D23E3"/>
    <w:rsid w:val="009D65E8"/>
    <w:rsid w:val="009D7632"/>
    <w:rsid w:val="009E1161"/>
    <w:rsid w:val="009E3548"/>
    <w:rsid w:val="009E67D4"/>
    <w:rsid w:val="009F3E17"/>
    <w:rsid w:val="00A037B1"/>
    <w:rsid w:val="00A05061"/>
    <w:rsid w:val="00A11EB7"/>
    <w:rsid w:val="00A16C82"/>
    <w:rsid w:val="00A1797E"/>
    <w:rsid w:val="00A210B2"/>
    <w:rsid w:val="00A21CA0"/>
    <w:rsid w:val="00A308AB"/>
    <w:rsid w:val="00A30943"/>
    <w:rsid w:val="00A313B3"/>
    <w:rsid w:val="00A34772"/>
    <w:rsid w:val="00A37FCF"/>
    <w:rsid w:val="00A43FFC"/>
    <w:rsid w:val="00A46AF1"/>
    <w:rsid w:val="00A57A4E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B1322"/>
    <w:rsid w:val="00AD125E"/>
    <w:rsid w:val="00AE38A1"/>
    <w:rsid w:val="00AE6785"/>
    <w:rsid w:val="00AF47BC"/>
    <w:rsid w:val="00AF6E7D"/>
    <w:rsid w:val="00AF7446"/>
    <w:rsid w:val="00B00BFD"/>
    <w:rsid w:val="00B07439"/>
    <w:rsid w:val="00B131AE"/>
    <w:rsid w:val="00B21A22"/>
    <w:rsid w:val="00B24391"/>
    <w:rsid w:val="00B24756"/>
    <w:rsid w:val="00B26682"/>
    <w:rsid w:val="00B33963"/>
    <w:rsid w:val="00B3497A"/>
    <w:rsid w:val="00B34EA9"/>
    <w:rsid w:val="00B4003A"/>
    <w:rsid w:val="00B43D56"/>
    <w:rsid w:val="00B449A8"/>
    <w:rsid w:val="00B46F54"/>
    <w:rsid w:val="00B47A66"/>
    <w:rsid w:val="00B52282"/>
    <w:rsid w:val="00B60054"/>
    <w:rsid w:val="00B63011"/>
    <w:rsid w:val="00B6620D"/>
    <w:rsid w:val="00B87523"/>
    <w:rsid w:val="00B91022"/>
    <w:rsid w:val="00B93C01"/>
    <w:rsid w:val="00B9690F"/>
    <w:rsid w:val="00B969D0"/>
    <w:rsid w:val="00BA1247"/>
    <w:rsid w:val="00BA5B52"/>
    <w:rsid w:val="00BC47A5"/>
    <w:rsid w:val="00BC563C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CC1"/>
    <w:rsid w:val="00C64245"/>
    <w:rsid w:val="00C702B0"/>
    <w:rsid w:val="00C72ACA"/>
    <w:rsid w:val="00C8529B"/>
    <w:rsid w:val="00C9346B"/>
    <w:rsid w:val="00C96615"/>
    <w:rsid w:val="00C96870"/>
    <w:rsid w:val="00CA1768"/>
    <w:rsid w:val="00CA1A5F"/>
    <w:rsid w:val="00CA54A2"/>
    <w:rsid w:val="00CA5AB3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CF70C3"/>
    <w:rsid w:val="00D0253C"/>
    <w:rsid w:val="00D04A81"/>
    <w:rsid w:val="00D2612C"/>
    <w:rsid w:val="00D26EFC"/>
    <w:rsid w:val="00D27FC4"/>
    <w:rsid w:val="00D30284"/>
    <w:rsid w:val="00D3376F"/>
    <w:rsid w:val="00D34D8F"/>
    <w:rsid w:val="00D37DD9"/>
    <w:rsid w:val="00D456B9"/>
    <w:rsid w:val="00D47A16"/>
    <w:rsid w:val="00D50D52"/>
    <w:rsid w:val="00D5138A"/>
    <w:rsid w:val="00D671E2"/>
    <w:rsid w:val="00D67B3E"/>
    <w:rsid w:val="00D77444"/>
    <w:rsid w:val="00D864D7"/>
    <w:rsid w:val="00D91BEA"/>
    <w:rsid w:val="00DA0588"/>
    <w:rsid w:val="00DA0AC9"/>
    <w:rsid w:val="00DA4D4D"/>
    <w:rsid w:val="00DB1DCB"/>
    <w:rsid w:val="00DB61F8"/>
    <w:rsid w:val="00DC3861"/>
    <w:rsid w:val="00DC3CD4"/>
    <w:rsid w:val="00DC68C6"/>
    <w:rsid w:val="00DC6931"/>
    <w:rsid w:val="00DC760A"/>
    <w:rsid w:val="00DD16C9"/>
    <w:rsid w:val="00DD1F2F"/>
    <w:rsid w:val="00DD23DC"/>
    <w:rsid w:val="00DD3E28"/>
    <w:rsid w:val="00DE21B6"/>
    <w:rsid w:val="00DE54A8"/>
    <w:rsid w:val="00DF112D"/>
    <w:rsid w:val="00DF22F0"/>
    <w:rsid w:val="00DF6344"/>
    <w:rsid w:val="00E06065"/>
    <w:rsid w:val="00E07E17"/>
    <w:rsid w:val="00E12776"/>
    <w:rsid w:val="00E21B2F"/>
    <w:rsid w:val="00E36320"/>
    <w:rsid w:val="00E406DF"/>
    <w:rsid w:val="00E44C82"/>
    <w:rsid w:val="00E452FC"/>
    <w:rsid w:val="00E507C7"/>
    <w:rsid w:val="00E50B75"/>
    <w:rsid w:val="00E5770F"/>
    <w:rsid w:val="00E6059A"/>
    <w:rsid w:val="00E60B48"/>
    <w:rsid w:val="00E65F8B"/>
    <w:rsid w:val="00E703D1"/>
    <w:rsid w:val="00E73B38"/>
    <w:rsid w:val="00E85D5F"/>
    <w:rsid w:val="00E94561"/>
    <w:rsid w:val="00E96FB4"/>
    <w:rsid w:val="00EA0DDC"/>
    <w:rsid w:val="00EB44D8"/>
    <w:rsid w:val="00EB4DD5"/>
    <w:rsid w:val="00EC1589"/>
    <w:rsid w:val="00ED0872"/>
    <w:rsid w:val="00EE1E82"/>
    <w:rsid w:val="00EE331D"/>
    <w:rsid w:val="00EE4940"/>
    <w:rsid w:val="00EF00E7"/>
    <w:rsid w:val="00EF1948"/>
    <w:rsid w:val="00EF25EA"/>
    <w:rsid w:val="00EF6C68"/>
    <w:rsid w:val="00F073E9"/>
    <w:rsid w:val="00F10D9C"/>
    <w:rsid w:val="00F13201"/>
    <w:rsid w:val="00F137C0"/>
    <w:rsid w:val="00F3036E"/>
    <w:rsid w:val="00F320D2"/>
    <w:rsid w:val="00F376BE"/>
    <w:rsid w:val="00F578D1"/>
    <w:rsid w:val="00F60B81"/>
    <w:rsid w:val="00F6137B"/>
    <w:rsid w:val="00F621F0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D4673"/>
    <w:rsid w:val="00FD65ED"/>
    <w:rsid w:val="00FE165C"/>
    <w:rsid w:val="00FE37BE"/>
    <w:rsid w:val="00FF15E7"/>
    <w:rsid w:val="00FF1B63"/>
    <w:rsid w:val="00FF2490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7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9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3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1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64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4F7A25-A801-4DFD-AE6F-4E589D5C72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58</Words>
  <Characters>261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30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acer</cp:lastModifiedBy>
  <cp:revision>2</cp:revision>
  <cp:lastPrinted>2025-07-28T12:08:00Z</cp:lastPrinted>
  <dcterms:created xsi:type="dcterms:W3CDTF">2025-07-28T12:10:00Z</dcterms:created>
  <dcterms:modified xsi:type="dcterms:W3CDTF">2025-07-28T12:10:00Z</dcterms:modified>
</cp:coreProperties>
</file>